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79B0A7F8"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D10D0C">
        <w:rPr>
          <w:rFonts w:ascii="Arial" w:hAnsi="Arial" w:cs="Arial"/>
          <w:b/>
          <w:bCs/>
          <w:caps/>
          <w:color w:val="0899CC"/>
          <w:sz w:val="52"/>
          <w:szCs w:val="26"/>
          <w:lang w:val="en-US" w:eastAsia="en-US"/>
        </w:rPr>
        <w:t>Shipstation</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1BCA9E0E"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0D35FA">
        <w:rPr>
          <w:rFonts w:ascii="Arial" w:eastAsia="Calibri" w:hAnsi="Arial" w:cs="Arial"/>
          <w:sz w:val="20"/>
          <w:szCs w:val="22"/>
          <w:lang w:val="en-US" w:eastAsia="en-US"/>
        </w:rPr>
        <w:t>10.11</w:t>
      </w:r>
      <w:r>
        <w:rPr>
          <w:rFonts w:ascii="Arial" w:eastAsia="Calibri" w:hAnsi="Arial" w:cs="Arial"/>
          <w:sz w:val="20"/>
          <w:szCs w:val="22"/>
          <w:lang w:val="en-US" w:eastAsia="en-US"/>
        </w:rPr>
        <w:t xml:space="preserve"> |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even" r:id="rId12"/>
          <w:headerReference w:type="default" r:id="rId13"/>
          <w:footerReference w:type="even" r:id="rId14"/>
          <w:footerReference w:type="default" r:id="rId15"/>
          <w:headerReference w:type="first" r:id="rId16"/>
          <w:footerReference w:type="first" r:id="rId17"/>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2C6D4C88" w14:textId="1D47FD2F" w:rsidR="00D25584"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2778028" w:history="1">
        <w:r w:rsidR="00D25584" w:rsidRPr="0000489A">
          <w:rPr>
            <w:rStyle w:val="Hyperlink"/>
          </w:rPr>
          <w:t>1</w:t>
        </w:r>
        <w:r w:rsidR="00D25584">
          <w:rPr>
            <w:rFonts w:asciiTheme="minorHAnsi" w:eastAsiaTheme="minorEastAsia" w:hAnsiTheme="minorHAnsi" w:cstheme="minorBidi"/>
            <w:b w:val="0"/>
            <w:bCs w:val="0"/>
            <w:sz w:val="22"/>
            <w:szCs w:val="22"/>
            <w:lang w:val="en-IN" w:bidi="he-IL"/>
          </w:rPr>
          <w:tab/>
        </w:r>
        <w:r w:rsidR="00D25584" w:rsidRPr="0000489A">
          <w:rPr>
            <w:rStyle w:val="Hyperlink"/>
          </w:rPr>
          <w:t>Document Change History</w:t>
        </w:r>
        <w:r w:rsidR="00D25584">
          <w:rPr>
            <w:webHidden/>
          </w:rPr>
          <w:tab/>
        </w:r>
        <w:r w:rsidR="00D25584">
          <w:rPr>
            <w:webHidden/>
          </w:rPr>
          <w:fldChar w:fldCharType="begin"/>
        </w:r>
        <w:r w:rsidR="00D25584">
          <w:rPr>
            <w:webHidden/>
          </w:rPr>
          <w:instrText xml:space="preserve"> PAGEREF _Toc92778028 \h </w:instrText>
        </w:r>
        <w:r w:rsidR="00D25584">
          <w:rPr>
            <w:webHidden/>
          </w:rPr>
        </w:r>
        <w:r w:rsidR="00D25584">
          <w:rPr>
            <w:webHidden/>
          </w:rPr>
          <w:fldChar w:fldCharType="separate"/>
        </w:r>
        <w:r w:rsidR="00D25584">
          <w:rPr>
            <w:webHidden/>
          </w:rPr>
          <w:t>3</w:t>
        </w:r>
        <w:r w:rsidR="00D25584">
          <w:rPr>
            <w:webHidden/>
          </w:rPr>
          <w:fldChar w:fldCharType="end"/>
        </w:r>
      </w:hyperlink>
    </w:p>
    <w:p w14:paraId="781DCBDA" w14:textId="585F0E97" w:rsidR="00D25584" w:rsidRDefault="0047529E">
      <w:pPr>
        <w:pStyle w:val="TOC1"/>
        <w:rPr>
          <w:rFonts w:asciiTheme="minorHAnsi" w:eastAsiaTheme="minorEastAsia" w:hAnsiTheme="minorHAnsi" w:cstheme="minorBidi"/>
          <w:b w:val="0"/>
          <w:bCs w:val="0"/>
          <w:sz w:val="22"/>
          <w:szCs w:val="22"/>
          <w:lang w:val="en-IN" w:bidi="he-IL"/>
        </w:rPr>
      </w:pPr>
      <w:hyperlink w:anchor="_Toc92778029" w:history="1">
        <w:r w:rsidR="00D25584" w:rsidRPr="0000489A">
          <w:rPr>
            <w:rStyle w:val="Hyperlink"/>
            <w:lang w:val="en-IN"/>
          </w:rPr>
          <w:t>2</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hat is webMethods CloudStreams Provider for </w:t>
        </w:r>
        <w:r w:rsidR="008B5394">
          <w:rPr>
            <w:rStyle w:val="Hyperlink"/>
            <w:lang w:val="en-GB"/>
          </w:rPr>
          <w:t>ShipStation</w:t>
        </w:r>
        <w:r w:rsidR="00D25584" w:rsidRPr="0000489A">
          <w:rPr>
            <w:rStyle w:val="Hyperlink"/>
            <w:lang w:val="en-IN"/>
          </w:rPr>
          <w:t>?</w:t>
        </w:r>
        <w:r w:rsidR="00D25584">
          <w:rPr>
            <w:webHidden/>
          </w:rPr>
          <w:tab/>
        </w:r>
        <w:r w:rsidR="00D25584">
          <w:rPr>
            <w:webHidden/>
          </w:rPr>
          <w:fldChar w:fldCharType="begin"/>
        </w:r>
        <w:r w:rsidR="00D25584">
          <w:rPr>
            <w:webHidden/>
          </w:rPr>
          <w:instrText xml:space="preserve"> PAGEREF _Toc92778029 \h </w:instrText>
        </w:r>
        <w:r w:rsidR="00D25584">
          <w:rPr>
            <w:webHidden/>
          </w:rPr>
        </w:r>
        <w:r w:rsidR="00D25584">
          <w:rPr>
            <w:webHidden/>
          </w:rPr>
          <w:fldChar w:fldCharType="separate"/>
        </w:r>
        <w:r w:rsidR="00D25584">
          <w:rPr>
            <w:webHidden/>
          </w:rPr>
          <w:t>4</w:t>
        </w:r>
        <w:r w:rsidR="00D25584">
          <w:rPr>
            <w:webHidden/>
          </w:rPr>
          <w:fldChar w:fldCharType="end"/>
        </w:r>
      </w:hyperlink>
    </w:p>
    <w:p w14:paraId="2A227138" w14:textId="58493F82" w:rsidR="00D25584" w:rsidRDefault="0047529E">
      <w:pPr>
        <w:pStyle w:val="TOC1"/>
        <w:rPr>
          <w:rFonts w:asciiTheme="minorHAnsi" w:eastAsiaTheme="minorEastAsia" w:hAnsiTheme="minorHAnsi" w:cstheme="minorBidi"/>
          <w:b w:val="0"/>
          <w:bCs w:val="0"/>
          <w:sz w:val="22"/>
          <w:szCs w:val="22"/>
          <w:lang w:val="en-IN" w:bidi="he-IL"/>
        </w:rPr>
      </w:pPr>
      <w:hyperlink w:anchor="_Toc92778030" w:history="1">
        <w:r w:rsidR="00D25584" w:rsidRPr="0000489A">
          <w:rPr>
            <w:rStyle w:val="Hyperlink"/>
            <w:lang w:val="en-IN"/>
          </w:rPr>
          <w:t>3</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Steps to create the connector connection</w:t>
        </w:r>
        <w:r w:rsidR="00D25584">
          <w:rPr>
            <w:webHidden/>
          </w:rPr>
          <w:tab/>
        </w:r>
        <w:r w:rsidR="00D25584">
          <w:rPr>
            <w:webHidden/>
          </w:rPr>
          <w:fldChar w:fldCharType="begin"/>
        </w:r>
        <w:r w:rsidR="00D25584">
          <w:rPr>
            <w:webHidden/>
          </w:rPr>
          <w:instrText xml:space="preserve"> PAGEREF _Toc92778030 \h </w:instrText>
        </w:r>
        <w:r w:rsidR="00D25584">
          <w:rPr>
            <w:webHidden/>
          </w:rPr>
        </w:r>
        <w:r w:rsidR="00D25584">
          <w:rPr>
            <w:webHidden/>
          </w:rPr>
          <w:fldChar w:fldCharType="separate"/>
        </w:r>
        <w:r w:rsidR="00D25584">
          <w:rPr>
            <w:webHidden/>
          </w:rPr>
          <w:t>5</w:t>
        </w:r>
        <w:r w:rsidR="00D25584">
          <w:rPr>
            <w:webHidden/>
          </w:rPr>
          <w:fldChar w:fldCharType="end"/>
        </w:r>
      </w:hyperlink>
    </w:p>
    <w:p w14:paraId="065E311D" w14:textId="6CA82FE9" w:rsidR="00D25584" w:rsidRDefault="0047529E">
      <w:pPr>
        <w:pStyle w:val="TOC1"/>
        <w:rPr>
          <w:rFonts w:asciiTheme="minorHAnsi" w:eastAsiaTheme="minorEastAsia" w:hAnsiTheme="minorHAnsi" w:cstheme="minorBidi"/>
          <w:b w:val="0"/>
          <w:bCs w:val="0"/>
          <w:sz w:val="22"/>
          <w:szCs w:val="22"/>
          <w:lang w:val="en-IN" w:bidi="he-IL"/>
        </w:rPr>
      </w:pPr>
      <w:hyperlink w:anchor="_Toc92778031" w:history="1">
        <w:r w:rsidR="00D25584" w:rsidRPr="0000489A">
          <w:rPr>
            <w:rStyle w:val="Hyperlink"/>
            <w:lang w:val="en-IN"/>
          </w:rPr>
          <w:t>4</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ebMethods CloudStreams Provider for </w:t>
        </w:r>
        <w:r w:rsidR="008B5394">
          <w:rPr>
            <w:rStyle w:val="Hyperlink"/>
            <w:lang w:val="en-IN"/>
          </w:rPr>
          <w:t>ShipStation</w:t>
        </w:r>
        <w:r w:rsidR="00D25584" w:rsidRPr="0000489A">
          <w:rPr>
            <w:rStyle w:val="Hyperlink"/>
            <w:lang w:val="en-IN"/>
          </w:rPr>
          <w:t xml:space="preserve"> Connector</w:t>
        </w:r>
        <w:r w:rsidR="00D25584">
          <w:rPr>
            <w:webHidden/>
          </w:rPr>
          <w:tab/>
        </w:r>
        <w:r w:rsidR="00D25584">
          <w:rPr>
            <w:webHidden/>
          </w:rPr>
          <w:fldChar w:fldCharType="begin"/>
        </w:r>
        <w:r w:rsidR="00D25584">
          <w:rPr>
            <w:webHidden/>
          </w:rPr>
          <w:instrText xml:space="preserve"> PAGEREF _Toc92778031 \h </w:instrText>
        </w:r>
        <w:r w:rsidR="00D25584">
          <w:rPr>
            <w:webHidden/>
          </w:rPr>
        </w:r>
        <w:r w:rsidR="00D25584">
          <w:rPr>
            <w:webHidden/>
          </w:rPr>
          <w:fldChar w:fldCharType="separate"/>
        </w:r>
        <w:r w:rsidR="00D25584">
          <w:rPr>
            <w:webHidden/>
          </w:rPr>
          <w:t>6</w:t>
        </w:r>
        <w:r w:rsidR="00D25584">
          <w:rPr>
            <w:webHidden/>
          </w:rPr>
          <w:fldChar w:fldCharType="end"/>
        </w:r>
      </w:hyperlink>
    </w:p>
    <w:p w14:paraId="668EC8C0" w14:textId="6BEB4AD2" w:rsidR="00D25584" w:rsidRDefault="0047529E">
      <w:pPr>
        <w:pStyle w:val="TOC2"/>
        <w:rPr>
          <w:rFonts w:asciiTheme="minorHAnsi" w:eastAsiaTheme="minorEastAsia" w:hAnsiTheme="minorHAnsi" w:cstheme="minorBidi"/>
          <w:noProof/>
          <w:sz w:val="22"/>
          <w:szCs w:val="22"/>
          <w:lang w:val="en-IN" w:eastAsia="ja-JP" w:bidi="he-IL"/>
        </w:rPr>
      </w:pPr>
      <w:hyperlink w:anchor="_Toc92778032" w:history="1">
        <w:r w:rsidR="00D25584" w:rsidRPr="0000489A">
          <w:rPr>
            <w:rStyle w:val="Hyperlink"/>
            <w:noProof/>
            <w14:scene3d>
              <w14:camera w14:prst="orthographicFront"/>
              <w14:lightRig w14:rig="threePt" w14:dir="t">
                <w14:rot w14:lat="0" w14:lon="0" w14:rev="0"/>
              </w14:lightRig>
            </w14:scene3d>
          </w:rPr>
          <w:t>4.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rPr>
          <w:t>Connector Details</w:t>
        </w:r>
        <w:r w:rsidR="00D25584">
          <w:rPr>
            <w:noProof/>
            <w:webHidden/>
          </w:rPr>
          <w:tab/>
        </w:r>
        <w:r w:rsidR="00D25584">
          <w:rPr>
            <w:noProof/>
            <w:webHidden/>
          </w:rPr>
          <w:fldChar w:fldCharType="begin"/>
        </w:r>
        <w:r w:rsidR="00D25584">
          <w:rPr>
            <w:noProof/>
            <w:webHidden/>
          </w:rPr>
          <w:instrText xml:space="preserve"> PAGEREF _Toc92778032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0EB855D4" w14:textId="2807A561" w:rsidR="00D25584" w:rsidRDefault="0047529E">
      <w:pPr>
        <w:pStyle w:val="TOC3"/>
        <w:rPr>
          <w:rFonts w:asciiTheme="minorHAnsi" w:eastAsiaTheme="minorEastAsia" w:hAnsiTheme="minorHAnsi" w:cstheme="minorBidi"/>
          <w:noProof/>
          <w:sz w:val="22"/>
          <w:szCs w:val="22"/>
          <w:lang w:val="en-IN" w:eastAsia="ja-JP" w:bidi="he-IL"/>
        </w:rPr>
      </w:pPr>
      <w:hyperlink w:anchor="_Toc92778033" w:history="1">
        <w:r w:rsidR="00D25584" w:rsidRPr="0000489A">
          <w:rPr>
            <w:rStyle w:val="Hyperlink"/>
            <w:noProof/>
            <w:lang w:val="en-GB" w:eastAsia="ja-JP"/>
            <w14:scene3d>
              <w14:camera w14:prst="orthographicFront"/>
              <w14:lightRig w14:rig="threePt" w14:dir="t">
                <w14:rot w14:lat="0" w14:lon="0" w14:rev="0"/>
              </w14:lightRig>
            </w14:scene3d>
          </w:rPr>
          <w:t>4.1.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Supported Resources</w:t>
        </w:r>
        <w:r w:rsidR="00D25584">
          <w:rPr>
            <w:noProof/>
            <w:webHidden/>
          </w:rPr>
          <w:tab/>
        </w:r>
        <w:r w:rsidR="00D25584">
          <w:rPr>
            <w:noProof/>
            <w:webHidden/>
          </w:rPr>
          <w:fldChar w:fldCharType="begin"/>
        </w:r>
        <w:r w:rsidR="00D25584">
          <w:rPr>
            <w:noProof/>
            <w:webHidden/>
          </w:rPr>
          <w:instrText xml:space="preserve"> PAGEREF _Toc92778033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50C164F4" w14:textId="15C2E69A" w:rsidR="00D25584" w:rsidRDefault="0047529E">
      <w:pPr>
        <w:pStyle w:val="TOC3"/>
        <w:rPr>
          <w:rFonts w:asciiTheme="minorHAnsi" w:eastAsiaTheme="minorEastAsia" w:hAnsiTheme="minorHAnsi" w:cstheme="minorBidi"/>
          <w:noProof/>
          <w:sz w:val="22"/>
          <w:szCs w:val="22"/>
          <w:lang w:val="en-IN" w:eastAsia="ja-JP" w:bidi="he-IL"/>
        </w:rPr>
      </w:pPr>
      <w:hyperlink w:anchor="_Toc92778034" w:history="1">
        <w:r w:rsidR="00D25584" w:rsidRPr="0000489A">
          <w:rPr>
            <w:rStyle w:val="Hyperlink"/>
            <w:noProof/>
            <w:lang w:val="en-GB" w:eastAsia="ja-JP"/>
            <w14:scene3d>
              <w14:camera w14:prst="orthographicFront"/>
              <w14:lightRig w14:rig="threePt" w14:dir="t">
                <w14:rot w14:lat="0" w14:lon="0" w14:rev="0"/>
              </w14:lightRig>
            </w14:scene3d>
          </w:rPr>
          <w:t>4.1.2</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Usage Notes</w:t>
        </w:r>
        <w:r w:rsidR="00D25584">
          <w:rPr>
            <w:noProof/>
            <w:webHidden/>
          </w:rPr>
          <w:tab/>
        </w:r>
        <w:r w:rsidR="00D25584">
          <w:rPr>
            <w:noProof/>
            <w:webHidden/>
          </w:rPr>
          <w:fldChar w:fldCharType="begin"/>
        </w:r>
        <w:r w:rsidR="00D25584">
          <w:rPr>
            <w:noProof/>
            <w:webHidden/>
          </w:rPr>
          <w:instrText xml:space="preserve"> PAGEREF _Toc92778034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2EF53B31" w14:textId="264AD4A9"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2778028"/>
      <w:proofErr w:type="spellStart"/>
      <w:r>
        <w:lastRenderedPageBreak/>
        <w:t>Document</w:t>
      </w:r>
      <w:proofErr w:type="spellEnd"/>
      <w:r>
        <w:t xml:space="preserve"> Change </w:t>
      </w:r>
      <w:proofErr w:type="spellStart"/>
      <w:r>
        <w:t>History</w:t>
      </w:r>
      <w:bookmarkEnd w:id="0"/>
      <w:bookmarkEnd w:id="1"/>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525A02" w14:paraId="361E8864" w14:textId="77777777" w:rsidTr="00D321DB">
        <w:tc>
          <w:tcPr>
            <w:tcW w:w="2757" w:type="dxa"/>
            <w:shd w:val="clear" w:color="auto" w:fill="auto"/>
          </w:tcPr>
          <w:p w14:paraId="1ACBF04D" w14:textId="3C027BAA" w:rsidR="00D321DB" w:rsidRDefault="00125E30" w:rsidP="000C3EB7">
            <w:pPr>
              <w:pStyle w:val="BodyText"/>
              <w:rPr>
                <w:lang w:val="en-GB" w:eastAsia="ja-JP" w:bidi="bn-IN"/>
              </w:rPr>
            </w:pPr>
            <w:r>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137CC90C" w:rsidR="002512A6" w:rsidRPr="00C81B04"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2778029"/>
      <w:r w:rsidRPr="00C81B04">
        <w:rPr>
          <w:lang w:val="en-IN"/>
        </w:rPr>
        <w:lastRenderedPageBreak/>
        <w:t xml:space="preserve">What is </w:t>
      </w:r>
      <w:proofErr w:type="spellStart"/>
      <w:r w:rsidRPr="00C81B04">
        <w:rPr>
          <w:lang w:val="en-IN"/>
        </w:rPr>
        <w:t>webMethods</w:t>
      </w:r>
      <w:proofErr w:type="spellEnd"/>
      <w:r w:rsidRPr="00C81B04">
        <w:rPr>
          <w:lang w:val="en-IN"/>
        </w:rPr>
        <w:t xml:space="preserve"> </w:t>
      </w:r>
      <w:proofErr w:type="spellStart"/>
      <w:r w:rsidRPr="00C81B04">
        <w:rPr>
          <w:lang w:val="en-IN"/>
        </w:rPr>
        <w:t>CloudStreams</w:t>
      </w:r>
      <w:proofErr w:type="spellEnd"/>
      <w:r w:rsidRPr="00C81B04">
        <w:rPr>
          <w:lang w:val="en-IN"/>
        </w:rPr>
        <w:t xml:space="preserve"> Provider for </w:t>
      </w:r>
      <w:proofErr w:type="spellStart"/>
      <w:r w:rsidR="00737901">
        <w:rPr>
          <w:lang w:val="en-GB" w:eastAsia="ja-JP"/>
        </w:rPr>
        <w:t>ShipStation</w:t>
      </w:r>
      <w:proofErr w:type="spellEnd"/>
      <w:r w:rsidRPr="00C81B04">
        <w:rPr>
          <w:lang w:val="en-IN"/>
        </w:rPr>
        <w:t>?</w:t>
      </w:r>
      <w:bookmarkEnd w:id="2"/>
    </w:p>
    <w:p w14:paraId="14CC834E" w14:textId="5C83CA1B" w:rsidR="00C04C9C" w:rsidRDefault="00C04C9C" w:rsidP="002512A6">
      <w:pPr>
        <w:pStyle w:val="BodyText"/>
        <w:rPr>
          <w:lang w:val="en-GB" w:eastAsia="ja-JP"/>
        </w:rPr>
      </w:pPr>
      <w:proofErr w:type="spellStart"/>
      <w:r w:rsidRPr="00C04C9C">
        <w:rPr>
          <w:lang w:val="en-GB" w:eastAsia="ja-JP"/>
        </w:rPr>
        <w:t>ShipStation</w:t>
      </w:r>
      <w:proofErr w:type="spellEnd"/>
      <w:r w:rsidRPr="00C04C9C">
        <w:rPr>
          <w:lang w:val="en-GB" w:eastAsia="ja-JP"/>
        </w:rPr>
        <w:t xml:space="preserve"> strives to streamline shipping for online sellers, no matter where they sell their products online. </w:t>
      </w:r>
      <w:r w:rsidR="00AF60E7">
        <w:rPr>
          <w:lang w:val="en-GB" w:eastAsia="ja-JP"/>
        </w:rPr>
        <w:t xml:space="preserve">They keep on </w:t>
      </w:r>
      <w:r w:rsidRPr="00C04C9C">
        <w:rPr>
          <w:lang w:val="en-GB" w:eastAsia="ja-JP"/>
        </w:rPr>
        <w:t>adding new marketplaces, shopping carts, and integration tools</w:t>
      </w:r>
      <w:r w:rsidR="00AF60E7">
        <w:rPr>
          <w:lang w:val="en-GB" w:eastAsia="ja-JP"/>
        </w:rPr>
        <w:t xml:space="preserve">. They also provide developer resources to build custom </w:t>
      </w:r>
      <w:proofErr w:type="gramStart"/>
      <w:r w:rsidR="00AF60E7">
        <w:rPr>
          <w:lang w:val="en-GB" w:eastAsia="ja-JP"/>
        </w:rPr>
        <w:t>integrations</w:t>
      </w:r>
      <w:r w:rsidR="00EA6A22">
        <w:rPr>
          <w:lang w:val="en-GB" w:eastAsia="ja-JP"/>
        </w:rPr>
        <w:t xml:space="preserve"> .</w:t>
      </w:r>
      <w:proofErr w:type="gramEnd"/>
      <w:r w:rsidR="00EA6A22">
        <w:rPr>
          <w:lang w:val="en-GB" w:eastAsia="ja-JP"/>
        </w:rPr>
        <w:t xml:space="preserve"> </w:t>
      </w:r>
    </w:p>
    <w:p w14:paraId="46ED4360" w14:textId="173EA45A" w:rsidR="00353087" w:rsidRDefault="00353087" w:rsidP="002512A6">
      <w:pPr>
        <w:pStyle w:val="BodyText"/>
        <w:rPr>
          <w:lang w:val="en-GB" w:eastAsia="ja-JP"/>
        </w:rPr>
      </w:pPr>
    </w:p>
    <w:p w14:paraId="1EC88931" w14:textId="139D4E2B" w:rsidR="002512A6" w:rsidRPr="00783082" w:rsidRDefault="002512A6" w:rsidP="002512A6">
      <w:pPr>
        <w:pStyle w:val="BodyText"/>
        <w:rPr>
          <w:lang w:val="en-GB" w:eastAsia="ja-JP"/>
        </w:rPr>
      </w:pPr>
      <w:r w:rsidRPr="00783082">
        <w:rPr>
          <w:lang w:val="en-GB" w:eastAsia="ja-JP"/>
        </w:rPr>
        <w:t xml:space="preserve">For more information about how to configure and use </w:t>
      </w:r>
      <w:proofErr w:type="spellStart"/>
      <w:r w:rsidRPr="00783082">
        <w:rPr>
          <w:lang w:val="en-GB" w:eastAsia="ja-JP"/>
        </w:rPr>
        <w:t>CloudStreams</w:t>
      </w:r>
      <w:proofErr w:type="spellEnd"/>
      <w:r w:rsidRPr="00783082">
        <w:rPr>
          <w:lang w:val="en-GB" w:eastAsia="ja-JP"/>
        </w:rPr>
        <w:t xml:space="preserve"> connectors with</w:t>
      </w:r>
      <w:r>
        <w:rPr>
          <w:lang w:val="en-GB" w:eastAsia="ja-JP"/>
        </w:rPr>
        <w:t xml:space="preserve"> </w:t>
      </w:r>
      <w:proofErr w:type="spellStart"/>
      <w:r w:rsidRPr="00783082">
        <w:rPr>
          <w:lang w:val="en-GB" w:eastAsia="ja-JP"/>
        </w:rPr>
        <w:t>webMethods</w:t>
      </w:r>
      <w:proofErr w:type="spellEnd"/>
      <w:r w:rsidRPr="00783082">
        <w:rPr>
          <w:lang w:val="en-GB" w:eastAsia="ja-JP"/>
        </w:rPr>
        <w:t xml:space="preserve"> </w:t>
      </w:r>
      <w:proofErr w:type="spellStart"/>
      <w:r w:rsidRPr="00783082">
        <w:rPr>
          <w:lang w:val="en-GB" w:eastAsia="ja-JP"/>
        </w:rPr>
        <w:t>CloudStreams</w:t>
      </w:r>
      <w:proofErr w:type="spellEnd"/>
      <w:r w:rsidRPr="00783082">
        <w:rPr>
          <w:lang w:val="en-GB" w:eastAsia="ja-JP"/>
        </w:rPr>
        <w:t>, see</w:t>
      </w:r>
      <w:r>
        <w:rPr>
          <w:lang w:val="en-GB" w:eastAsia="ja-JP"/>
        </w:rPr>
        <w:t xml:space="preserve"> the</w:t>
      </w:r>
      <w:r w:rsidRPr="00783082">
        <w:rPr>
          <w:lang w:val="en-GB" w:eastAsia="ja-JP"/>
        </w:rPr>
        <w:t xml:space="preserve"> </w:t>
      </w:r>
      <w:r w:rsidRPr="00C81B04">
        <w:rPr>
          <w:rStyle w:val="Emphasis"/>
          <w:lang w:val="en-IN"/>
        </w:rPr>
        <w:t xml:space="preserve">Administering </w:t>
      </w:r>
      <w:proofErr w:type="spellStart"/>
      <w:r w:rsidRPr="00C81B04">
        <w:rPr>
          <w:rStyle w:val="Emphasis"/>
          <w:lang w:val="en-IN"/>
        </w:rPr>
        <w:t>webMethods</w:t>
      </w:r>
      <w:proofErr w:type="spellEnd"/>
      <w:r w:rsidRPr="00C81B04">
        <w:rPr>
          <w:rStyle w:val="Emphasis"/>
          <w:lang w:val="en-IN"/>
        </w:rPr>
        <w:t xml:space="preserve"> </w:t>
      </w:r>
      <w:proofErr w:type="spellStart"/>
      <w:r w:rsidRPr="00C81B04">
        <w:rPr>
          <w:rStyle w:val="Emphasis"/>
          <w:lang w:val="en-IN"/>
        </w:rPr>
        <w:t>CloudStreams</w:t>
      </w:r>
      <w:proofErr w:type="spellEnd"/>
      <w:r>
        <w:rPr>
          <w:lang w:val="en-GB" w:eastAsia="ja-JP"/>
        </w:rPr>
        <w:t xml:space="preserve"> document </w:t>
      </w:r>
      <w:r w:rsidRPr="0080785A">
        <w:rPr>
          <w:lang w:val="en-GB" w:eastAsia="ja-JP"/>
        </w:rPr>
        <w:t>available in the</w:t>
      </w:r>
      <w:r>
        <w:rPr>
          <w:lang w:val="en-GB" w:eastAsia="ja-JP"/>
        </w:rPr>
        <w:t xml:space="preserve"> </w:t>
      </w:r>
      <w:proofErr w:type="spellStart"/>
      <w:r w:rsidRPr="001B3962">
        <w:rPr>
          <w:b/>
          <w:lang w:val="en-GB" w:eastAsia="ja-JP"/>
        </w:rPr>
        <w:t>webMethods</w:t>
      </w:r>
      <w:proofErr w:type="spellEnd"/>
      <w:r w:rsidRPr="0080785A">
        <w:rPr>
          <w:lang w:val="en-GB" w:eastAsia="ja-JP"/>
        </w:rPr>
        <w:t xml:space="preserve"> </w:t>
      </w:r>
      <w:r>
        <w:rPr>
          <w:lang w:val="en-GB" w:eastAsia="ja-JP"/>
        </w:rPr>
        <w:t xml:space="preserve">section </w:t>
      </w:r>
      <w:r w:rsidRPr="0080785A">
        <w:rPr>
          <w:lang w:val="en-GB" w:eastAsia="ja-JP"/>
        </w:rPr>
        <w:t xml:space="preserve">of the </w:t>
      </w:r>
      <w:hyperlink r:id="rId18" w:history="1">
        <w:r w:rsidRPr="008B3DD9">
          <w:rPr>
            <w:rStyle w:val="Hyperlink"/>
            <w:lang w:val="en-GB" w:eastAsia="ja-JP"/>
          </w:rPr>
          <w:t>Software AG Documentation</w:t>
        </w:r>
      </w:hyperlink>
      <w:r w:rsidRPr="0080785A">
        <w:rPr>
          <w:lang w:val="en-GB" w:eastAsia="ja-JP"/>
        </w:rPr>
        <w:t xml:space="preserve"> web page</w:t>
      </w:r>
      <w:r>
        <w:rPr>
          <w:lang w:val="en-GB" w:eastAsia="ja-JP"/>
        </w:rPr>
        <w:t>.</w:t>
      </w:r>
    </w:p>
    <w:p w14:paraId="57E54EE6" w14:textId="4FADE6A3"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2778030"/>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4B2F9BF0" w14:textId="77777777" w:rsidR="008F721F" w:rsidRDefault="008F721F" w:rsidP="00E35F89">
      <w:pPr>
        <w:rPr>
          <w:lang w:val="en-IN"/>
        </w:rPr>
      </w:pPr>
    </w:p>
    <w:p w14:paraId="4E56CAA1" w14:textId="3EA0B902" w:rsidR="00C606F2" w:rsidRPr="00B34E54" w:rsidRDefault="00C606F2" w:rsidP="00B34E54">
      <w:pPr>
        <w:pStyle w:val="ListParagraph"/>
        <w:numPr>
          <w:ilvl w:val="0"/>
          <w:numId w:val="34"/>
        </w:numPr>
        <w:rPr>
          <w:lang w:val="en-IN"/>
        </w:rPr>
      </w:pPr>
      <w:r w:rsidRPr="00B34E54">
        <w:rPr>
          <w:lang w:val="en-IN"/>
        </w:rPr>
        <w:t xml:space="preserve">Login to IS Admin console. Go to Solutions &gt; </w:t>
      </w:r>
      <w:proofErr w:type="spellStart"/>
      <w:r w:rsidRPr="00B34E54">
        <w:rPr>
          <w:lang w:val="en-IN"/>
        </w:rPr>
        <w:t>CloudStreams</w:t>
      </w:r>
      <w:proofErr w:type="spellEnd"/>
      <w:r w:rsidRPr="00B34E54">
        <w:rPr>
          <w:lang w:val="en-IN"/>
        </w:rPr>
        <w:t>.</w:t>
      </w:r>
    </w:p>
    <w:p w14:paraId="00E28A4C" w14:textId="36768990" w:rsidR="00A64E9C" w:rsidRDefault="00C606F2" w:rsidP="00C606F2">
      <w:pPr>
        <w:pStyle w:val="ListParagraph"/>
        <w:rPr>
          <w:lang w:val="en-IN"/>
        </w:rPr>
      </w:pPr>
      <w:r w:rsidRPr="00C606F2">
        <w:rPr>
          <w:lang w:val="en-IN"/>
        </w:rPr>
        <w:t xml:space="preserve">Inside Providers &gt; </w:t>
      </w:r>
      <w:proofErr w:type="spellStart"/>
      <w:r w:rsidRPr="00C606F2">
        <w:rPr>
          <w:lang w:val="en-IN"/>
        </w:rPr>
        <w:t>ShipStation</w:t>
      </w:r>
      <w:proofErr w:type="spellEnd"/>
    </w:p>
    <w:p w14:paraId="7C8818A0" w14:textId="77777777" w:rsidR="00FF3E4C" w:rsidRDefault="00FF3E4C" w:rsidP="00C606F2">
      <w:pPr>
        <w:pStyle w:val="ListParagraph"/>
        <w:rPr>
          <w:lang w:val="en-IN"/>
        </w:rPr>
      </w:pPr>
    </w:p>
    <w:p w14:paraId="3FBEB2B2" w14:textId="77777777" w:rsidR="00B34E54" w:rsidRPr="00C606F2" w:rsidRDefault="00B34E54" w:rsidP="00C606F2">
      <w:pPr>
        <w:pStyle w:val="ListParagraph"/>
        <w:rPr>
          <w:lang w:val="en-US"/>
        </w:rPr>
      </w:pPr>
    </w:p>
    <w:p w14:paraId="05F61CBF" w14:textId="4455E606" w:rsidR="00A64E9C" w:rsidRDefault="00A64E9C" w:rsidP="00A64E9C">
      <w:pPr>
        <w:pStyle w:val="ListParagraph"/>
        <w:rPr>
          <w:lang w:val="en-IN"/>
        </w:rPr>
      </w:pPr>
      <w:r>
        <w:rPr>
          <w:noProof/>
        </w:rPr>
        <w:drawing>
          <wp:inline distT="0" distB="0" distL="0" distR="0" wp14:anchorId="3AAB25F6" wp14:editId="348B7A29">
            <wp:extent cx="6400800" cy="1776730"/>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19"/>
                    <a:stretch>
                      <a:fillRect/>
                    </a:stretch>
                  </pic:blipFill>
                  <pic:spPr>
                    <a:xfrm>
                      <a:off x="0" y="0"/>
                      <a:ext cx="6400800" cy="1776730"/>
                    </a:xfrm>
                    <a:prstGeom prst="rect">
                      <a:avLst/>
                    </a:prstGeom>
                  </pic:spPr>
                </pic:pic>
              </a:graphicData>
            </a:graphic>
          </wp:inline>
        </w:drawing>
      </w:r>
    </w:p>
    <w:p w14:paraId="2E6649F9" w14:textId="2530AE79" w:rsidR="00FF3E4C" w:rsidRDefault="00FF3E4C" w:rsidP="00A64E9C">
      <w:pPr>
        <w:pStyle w:val="ListParagraph"/>
        <w:rPr>
          <w:lang w:val="en-IN"/>
        </w:rPr>
      </w:pPr>
    </w:p>
    <w:p w14:paraId="57A229B4" w14:textId="0326BEC1" w:rsidR="00FF3E4C" w:rsidRDefault="00FF3E4C" w:rsidP="00A64E9C">
      <w:pPr>
        <w:pStyle w:val="ListParagraph"/>
        <w:rPr>
          <w:lang w:val="en-IN"/>
        </w:rPr>
      </w:pPr>
    </w:p>
    <w:p w14:paraId="007095DC" w14:textId="77777777" w:rsidR="00FF3E4C" w:rsidRDefault="00FF3E4C" w:rsidP="00A64E9C">
      <w:pPr>
        <w:pStyle w:val="ListParagraph"/>
        <w:rPr>
          <w:lang w:val="en-IN"/>
        </w:rPr>
      </w:pPr>
    </w:p>
    <w:p w14:paraId="486EB1C4" w14:textId="77777777" w:rsidR="00FF3E4C" w:rsidRDefault="00FF3E4C" w:rsidP="00A64E9C">
      <w:pPr>
        <w:pStyle w:val="ListParagraph"/>
        <w:rPr>
          <w:lang w:val="en-IN"/>
        </w:rPr>
      </w:pPr>
    </w:p>
    <w:p w14:paraId="79DCDE08" w14:textId="293EE181" w:rsidR="00B34E54" w:rsidRDefault="00B34E54" w:rsidP="00A64E9C">
      <w:pPr>
        <w:pStyle w:val="ListParagraph"/>
        <w:rPr>
          <w:lang w:val="en-IN"/>
        </w:rPr>
      </w:pPr>
    </w:p>
    <w:p w14:paraId="2546015A" w14:textId="7A31BEAF" w:rsidR="008F721F" w:rsidRDefault="00551142" w:rsidP="00551142">
      <w:pPr>
        <w:pStyle w:val="ListParagraph"/>
        <w:numPr>
          <w:ilvl w:val="0"/>
          <w:numId w:val="34"/>
        </w:numPr>
        <w:rPr>
          <w:lang w:val="en-IN"/>
        </w:rPr>
      </w:pPr>
      <w:r>
        <w:rPr>
          <w:lang w:val="en-IN"/>
        </w:rPr>
        <w:t xml:space="preserve">Click on the connector name </w:t>
      </w:r>
      <w:r>
        <w:rPr>
          <w:lang w:val="en-IN"/>
        </w:rPr>
        <w:t xml:space="preserve">to </w:t>
      </w:r>
      <w:r>
        <w:rPr>
          <w:lang w:val="en-IN"/>
        </w:rPr>
        <w:t xml:space="preserve">create a new </w:t>
      </w:r>
      <w:proofErr w:type="gramStart"/>
      <w:r>
        <w:rPr>
          <w:lang w:val="en-IN"/>
        </w:rPr>
        <w:t>connection .</w:t>
      </w:r>
      <w:proofErr w:type="gramEnd"/>
    </w:p>
    <w:p w14:paraId="616D4563" w14:textId="77777777" w:rsidR="00FF3E4C" w:rsidRPr="00551142" w:rsidRDefault="00FF3E4C" w:rsidP="00FF3E4C">
      <w:pPr>
        <w:pStyle w:val="ListParagraph"/>
        <w:rPr>
          <w:lang w:val="en-IN"/>
        </w:rPr>
      </w:pPr>
    </w:p>
    <w:p w14:paraId="0C3ED68F" w14:textId="77777777" w:rsidR="008F721F" w:rsidRDefault="008F721F" w:rsidP="00A64E9C">
      <w:pPr>
        <w:pStyle w:val="ListParagraph"/>
        <w:rPr>
          <w:lang w:val="en-IN"/>
        </w:rPr>
      </w:pPr>
    </w:p>
    <w:p w14:paraId="3BDA2F0B" w14:textId="59A692EE" w:rsidR="008F721F" w:rsidRDefault="008F721F" w:rsidP="008F721F">
      <w:pPr>
        <w:pStyle w:val="ListParagraph"/>
        <w:rPr>
          <w:lang w:val="en-IN"/>
        </w:rPr>
      </w:pPr>
      <w:r>
        <w:rPr>
          <w:noProof/>
        </w:rPr>
        <w:drawing>
          <wp:inline distT="0" distB="0" distL="0" distR="0" wp14:anchorId="75FB62E0" wp14:editId="6C8ADB04">
            <wp:extent cx="6400800" cy="1844040"/>
            <wp:effectExtent l="0" t="0" r="0" b="381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20"/>
                    <a:stretch>
                      <a:fillRect/>
                    </a:stretch>
                  </pic:blipFill>
                  <pic:spPr>
                    <a:xfrm>
                      <a:off x="0" y="0"/>
                      <a:ext cx="6400800" cy="1844040"/>
                    </a:xfrm>
                    <a:prstGeom prst="rect">
                      <a:avLst/>
                    </a:prstGeom>
                  </pic:spPr>
                </pic:pic>
              </a:graphicData>
            </a:graphic>
          </wp:inline>
        </w:drawing>
      </w:r>
    </w:p>
    <w:p w14:paraId="665F8F6C" w14:textId="7B0E0FB4" w:rsidR="00FF3E4C" w:rsidRDefault="00FF3E4C" w:rsidP="008F721F">
      <w:pPr>
        <w:pStyle w:val="ListParagraph"/>
        <w:rPr>
          <w:lang w:val="en-IN"/>
        </w:rPr>
      </w:pPr>
    </w:p>
    <w:p w14:paraId="657D54B0" w14:textId="1426DE26" w:rsidR="00FF3E4C" w:rsidRDefault="00FF3E4C" w:rsidP="008F721F">
      <w:pPr>
        <w:pStyle w:val="ListParagraph"/>
        <w:rPr>
          <w:lang w:val="en-IN"/>
        </w:rPr>
      </w:pPr>
    </w:p>
    <w:p w14:paraId="32251519" w14:textId="53A729E3" w:rsidR="00FF3E4C" w:rsidRDefault="00FF3E4C" w:rsidP="008F721F">
      <w:pPr>
        <w:pStyle w:val="ListParagraph"/>
        <w:rPr>
          <w:lang w:val="en-IN"/>
        </w:rPr>
      </w:pPr>
    </w:p>
    <w:p w14:paraId="4EFEC015" w14:textId="1E1BBE92" w:rsidR="00FF3E4C" w:rsidRDefault="00FF3E4C" w:rsidP="008F721F">
      <w:pPr>
        <w:pStyle w:val="ListParagraph"/>
        <w:rPr>
          <w:lang w:val="en-IN"/>
        </w:rPr>
      </w:pPr>
    </w:p>
    <w:p w14:paraId="296AB1D2" w14:textId="7D348367" w:rsidR="00FF3E4C" w:rsidRDefault="00FF3E4C" w:rsidP="008F721F">
      <w:pPr>
        <w:pStyle w:val="ListParagraph"/>
        <w:rPr>
          <w:lang w:val="en-IN"/>
        </w:rPr>
      </w:pPr>
    </w:p>
    <w:p w14:paraId="62A1F682" w14:textId="7A7ACF3C" w:rsidR="00FF3E4C" w:rsidRDefault="00FF3E4C" w:rsidP="008F721F">
      <w:pPr>
        <w:pStyle w:val="ListParagraph"/>
        <w:rPr>
          <w:lang w:val="en-IN"/>
        </w:rPr>
      </w:pPr>
    </w:p>
    <w:p w14:paraId="546D3438" w14:textId="7C793942" w:rsidR="00FF3E4C" w:rsidRDefault="00FF3E4C" w:rsidP="008F721F">
      <w:pPr>
        <w:pStyle w:val="ListParagraph"/>
        <w:rPr>
          <w:lang w:val="en-IN"/>
        </w:rPr>
      </w:pPr>
    </w:p>
    <w:p w14:paraId="34CB329B" w14:textId="6D934F23" w:rsidR="008F721F" w:rsidRPr="00FF3E4C" w:rsidRDefault="008F721F" w:rsidP="00FF3E4C">
      <w:pPr>
        <w:rPr>
          <w:lang w:val="en-IN"/>
        </w:rPr>
      </w:pPr>
    </w:p>
    <w:p w14:paraId="567DC767" w14:textId="73896F96" w:rsidR="006D3E02" w:rsidRPr="006F55EF" w:rsidRDefault="008F721F" w:rsidP="006F55EF">
      <w:pPr>
        <w:pStyle w:val="ListParagraph"/>
        <w:numPr>
          <w:ilvl w:val="0"/>
          <w:numId w:val="34"/>
        </w:numPr>
        <w:rPr>
          <w:lang w:val="en-IN"/>
        </w:rPr>
      </w:pPr>
      <w:r w:rsidRPr="006F55EF">
        <w:rPr>
          <w:lang w:val="en-IN"/>
        </w:rPr>
        <w:lastRenderedPageBreak/>
        <w:t xml:space="preserve">Click on configure new connection and enter the required </w:t>
      </w:r>
      <w:proofErr w:type="gramStart"/>
      <w:r w:rsidRPr="006F55EF">
        <w:rPr>
          <w:lang w:val="en-IN"/>
        </w:rPr>
        <w:t xml:space="preserve">details </w:t>
      </w:r>
      <w:r w:rsidR="006D3E02" w:rsidRPr="006F55EF">
        <w:rPr>
          <w:lang w:val="en-IN"/>
        </w:rPr>
        <w:t>.</w:t>
      </w:r>
      <w:proofErr w:type="gramEnd"/>
      <w:r w:rsidR="006D3E02" w:rsidRPr="006F55EF">
        <w:rPr>
          <w:lang w:val="en-IN"/>
        </w:rPr>
        <w:tab/>
      </w:r>
    </w:p>
    <w:p w14:paraId="7A8AC18E" w14:textId="41EC464B" w:rsidR="006D3E02" w:rsidRDefault="00BA6639" w:rsidP="00BA6639">
      <w:pPr>
        <w:pStyle w:val="ListParagraph"/>
        <w:numPr>
          <w:ilvl w:val="0"/>
          <w:numId w:val="32"/>
        </w:numPr>
        <w:rPr>
          <w:lang w:val="en-IN"/>
        </w:rPr>
      </w:pPr>
      <w:r>
        <w:rPr>
          <w:lang w:val="en-IN"/>
        </w:rPr>
        <w:t xml:space="preserve">Package name </w:t>
      </w:r>
      <w:r w:rsidR="00470B40">
        <w:rPr>
          <w:lang w:val="en-IN"/>
        </w:rPr>
        <w:t xml:space="preserve">– </w:t>
      </w:r>
      <w:r w:rsidR="00310C0A">
        <w:rPr>
          <w:lang w:val="en-IN"/>
        </w:rPr>
        <w:t>Specify the package name</w:t>
      </w:r>
    </w:p>
    <w:p w14:paraId="11C90064" w14:textId="6363ED2A" w:rsidR="00BA6639" w:rsidRDefault="00BA6639" w:rsidP="00BA6639">
      <w:pPr>
        <w:pStyle w:val="ListParagraph"/>
        <w:numPr>
          <w:ilvl w:val="0"/>
          <w:numId w:val="32"/>
        </w:numPr>
        <w:rPr>
          <w:lang w:val="en-IN"/>
        </w:rPr>
      </w:pPr>
      <w:r>
        <w:rPr>
          <w:lang w:val="en-IN"/>
        </w:rPr>
        <w:t>Folder name</w:t>
      </w:r>
      <w:r w:rsidR="00470B40">
        <w:rPr>
          <w:lang w:val="en-IN"/>
        </w:rPr>
        <w:t xml:space="preserve"> </w:t>
      </w:r>
      <w:r w:rsidR="00BC25C2">
        <w:rPr>
          <w:lang w:val="en-IN"/>
        </w:rPr>
        <w:t>–</w:t>
      </w:r>
      <w:r w:rsidR="00470B40">
        <w:rPr>
          <w:lang w:val="en-IN"/>
        </w:rPr>
        <w:t xml:space="preserve"> </w:t>
      </w:r>
      <w:r w:rsidR="00BC25C2">
        <w:rPr>
          <w:lang w:val="en-IN"/>
        </w:rPr>
        <w:t>Specify the folder name</w:t>
      </w:r>
    </w:p>
    <w:p w14:paraId="1E97276D" w14:textId="0E8397A0" w:rsidR="00BA6639" w:rsidRDefault="00BA6639" w:rsidP="00BA6639">
      <w:pPr>
        <w:pStyle w:val="ListParagraph"/>
        <w:numPr>
          <w:ilvl w:val="0"/>
          <w:numId w:val="32"/>
        </w:numPr>
        <w:rPr>
          <w:lang w:val="en-IN"/>
        </w:rPr>
      </w:pPr>
      <w:r>
        <w:rPr>
          <w:lang w:val="en-IN"/>
        </w:rPr>
        <w:t>Connection name</w:t>
      </w:r>
      <w:r w:rsidR="00470B40">
        <w:rPr>
          <w:lang w:val="en-IN"/>
        </w:rPr>
        <w:t xml:space="preserve"> – </w:t>
      </w:r>
      <w:r w:rsidR="00FD175B">
        <w:rPr>
          <w:lang w:val="en-IN"/>
        </w:rPr>
        <w:t>Specify the connection name</w:t>
      </w:r>
    </w:p>
    <w:p w14:paraId="3CF36D18" w14:textId="2F7DF1C5" w:rsidR="00BA6639" w:rsidRDefault="00BA6639" w:rsidP="00BA6639">
      <w:pPr>
        <w:pStyle w:val="ListParagraph"/>
        <w:numPr>
          <w:ilvl w:val="0"/>
          <w:numId w:val="32"/>
        </w:numPr>
        <w:rPr>
          <w:lang w:val="en-IN"/>
        </w:rPr>
      </w:pPr>
      <w:r>
        <w:rPr>
          <w:lang w:val="en-IN"/>
        </w:rPr>
        <w:t xml:space="preserve">Server </w:t>
      </w:r>
      <w:proofErr w:type="spellStart"/>
      <w:r>
        <w:rPr>
          <w:lang w:val="en-IN"/>
        </w:rPr>
        <w:t>url</w:t>
      </w:r>
      <w:proofErr w:type="spellEnd"/>
      <w:r>
        <w:rPr>
          <w:lang w:val="en-IN"/>
        </w:rPr>
        <w:t xml:space="preserve"> </w:t>
      </w:r>
      <w:r w:rsidR="00470B40">
        <w:rPr>
          <w:lang w:val="en-IN"/>
        </w:rPr>
        <w:t xml:space="preserve">– </w:t>
      </w:r>
      <w:proofErr w:type="spellStart"/>
      <w:r w:rsidR="00470B40">
        <w:rPr>
          <w:lang w:val="en-IN"/>
        </w:rPr>
        <w:t>ShipStation</w:t>
      </w:r>
      <w:proofErr w:type="spellEnd"/>
      <w:r w:rsidR="00470B40">
        <w:rPr>
          <w:lang w:val="en-IN"/>
        </w:rPr>
        <w:t xml:space="preserve"> server </w:t>
      </w:r>
      <w:proofErr w:type="spellStart"/>
      <w:r w:rsidR="00470B40">
        <w:rPr>
          <w:lang w:val="en-IN"/>
        </w:rPr>
        <w:t>url</w:t>
      </w:r>
      <w:proofErr w:type="spellEnd"/>
      <w:r w:rsidR="00470B40">
        <w:rPr>
          <w:lang w:val="en-IN"/>
        </w:rPr>
        <w:t xml:space="preserve"> </w:t>
      </w:r>
      <w:proofErr w:type="gramStart"/>
      <w:r w:rsidR="00D30DA4">
        <w:rPr>
          <w:lang w:val="en-IN"/>
        </w:rPr>
        <w:t>like  ‘</w:t>
      </w:r>
      <w:proofErr w:type="gramEnd"/>
      <w:r w:rsidR="00D30DA4" w:rsidRPr="00D30DA4">
        <w:rPr>
          <w:lang w:val="en-IN"/>
        </w:rPr>
        <w:t>https://ssapi.shipstation.com</w:t>
      </w:r>
      <w:r w:rsidR="00D30DA4">
        <w:rPr>
          <w:lang w:val="en-IN"/>
        </w:rPr>
        <w:t>’</w:t>
      </w:r>
    </w:p>
    <w:p w14:paraId="770E1D2F" w14:textId="21186690" w:rsidR="00BA6639" w:rsidRDefault="00BA6639" w:rsidP="00BA6639">
      <w:pPr>
        <w:pStyle w:val="ListParagraph"/>
        <w:numPr>
          <w:ilvl w:val="0"/>
          <w:numId w:val="32"/>
        </w:numPr>
        <w:rPr>
          <w:lang w:val="en-IN"/>
        </w:rPr>
      </w:pPr>
      <w:r>
        <w:rPr>
          <w:lang w:val="en-IN"/>
        </w:rPr>
        <w:t>Username</w:t>
      </w:r>
      <w:r w:rsidR="00D30DA4">
        <w:rPr>
          <w:lang w:val="en-IN"/>
        </w:rPr>
        <w:t xml:space="preserve"> – </w:t>
      </w:r>
      <w:r w:rsidR="00424182">
        <w:rPr>
          <w:lang w:val="en-IN"/>
        </w:rPr>
        <w:t xml:space="preserve">Specify </w:t>
      </w:r>
      <w:proofErr w:type="spellStart"/>
      <w:r w:rsidR="00D30DA4">
        <w:rPr>
          <w:lang w:val="en-IN"/>
        </w:rPr>
        <w:t>ShipStation</w:t>
      </w:r>
      <w:proofErr w:type="spellEnd"/>
      <w:r w:rsidR="00D30DA4">
        <w:rPr>
          <w:lang w:val="en-IN"/>
        </w:rPr>
        <w:t xml:space="preserve"> API Key </w:t>
      </w:r>
    </w:p>
    <w:p w14:paraId="79391CCF" w14:textId="4547A4FA" w:rsidR="00FF3E4C" w:rsidRDefault="00BA6639" w:rsidP="00751F36">
      <w:pPr>
        <w:pStyle w:val="ListParagraph"/>
        <w:numPr>
          <w:ilvl w:val="0"/>
          <w:numId w:val="32"/>
        </w:numPr>
        <w:rPr>
          <w:lang w:val="en-IN"/>
        </w:rPr>
      </w:pPr>
      <w:r>
        <w:rPr>
          <w:lang w:val="en-IN"/>
        </w:rPr>
        <w:t>Password</w:t>
      </w:r>
      <w:r w:rsidR="00D30DA4">
        <w:rPr>
          <w:lang w:val="en-IN"/>
        </w:rPr>
        <w:t xml:space="preserve"> – </w:t>
      </w:r>
      <w:r w:rsidR="00A41BF8">
        <w:rPr>
          <w:lang w:val="en-IN"/>
        </w:rPr>
        <w:t xml:space="preserve">Specify </w:t>
      </w:r>
      <w:proofErr w:type="spellStart"/>
      <w:r w:rsidR="00D30DA4">
        <w:rPr>
          <w:lang w:val="en-IN"/>
        </w:rPr>
        <w:t>ShipStation</w:t>
      </w:r>
      <w:proofErr w:type="spellEnd"/>
      <w:r w:rsidR="00D30DA4">
        <w:rPr>
          <w:lang w:val="en-IN"/>
        </w:rPr>
        <w:t xml:space="preserve"> API secret </w:t>
      </w:r>
    </w:p>
    <w:p w14:paraId="6890D479" w14:textId="36051A29" w:rsidR="00751F36" w:rsidRDefault="00751F36" w:rsidP="00751F36">
      <w:pPr>
        <w:rPr>
          <w:lang w:val="en-IN"/>
        </w:rPr>
      </w:pPr>
    </w:p>
    <w:p w14:paraId="7CC96CE9" w14:textId="77777777" w:rsidR="00751F36" w:rsidRPr="00751F36" w:rsidRDefault="00751F36" w:rsidP="00751F36">
      <w:pPr>
        <w:rPr>
          <w:lang w:val="en-IN"/>
        </w:rPr>
      </w:pPr>
    </w:p>
    <w:p w14:paraId="7C999CD7" w14:textId="45B4BBDC" w:rsidR="00E6476F" w:rsidRPr="00E6476F" w:rsidRDefault="00E6476F" w:rsidP="00E6476F">
      <w:pPr>
        <w:rPr>
          <w:lang w:val="en-IN"/>
        </w:rPr>
      </w:pPr>
      <w:r>
        <w:rPr>
          <w:noProof/>
        </w:rPr>
        <w:drawing>
          <wp:inline distT="0" distB="0" distL="0" distR="0" wp14:anchorId="4197B85F" wp14:editId="13CA8A32">
            <wp:extent cx="6400800" cy="4064000"/>
            <wp:effectExtent l="0" t="0" r="0" b="0"/>
            <wp:docPr id="22" name="Picture 22"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 email&#10;&#10;Description automatically generated"/>
                    <pic:cNvPicPr/>
                  </pic:nvPicPr>
                  <pic:blipFill>
                    <a:blip r:embed="rId21"/>
                    <a:stretch>
                      <a:fillRect/>
                    </a:stretch>
                  </pic:blipFill>
                  <pic:spPr>
                    <a:xfrm>
                      <a:off x="0" y="0"/>
                      <a:ext cx="6400800" cy="4064000"/>
                    </a:xfrm>
                    <a:prstGeom prst="rect">
                      <a:avLst/>
                    </a:prstGeom>
                  </pic:spPr>
                </pic:pic>
              </a:graphicData>
            </a:graphic>
          </wp:inline>
        </w:drawing>
      </w:r>
    </w:p>
    <w:p w14:paraId="6F552C7E" w14:textId="56641490" w:rsidR="008F721F" w:rsidRDefault="008F721F" w:rsidP="008F721F">
      <w:pPr>
        <w:pStyle w:val="ListParagraph"/>
        <w:rPr>
          <w:lang w:val="en-IN"/>
        </w:rPr>
      </w:pPr>
    </w:p>
    <w:p w14:paraId="5875C422" w14:textId="77777777" w:rsidR="00751F36" w:rsidRDefault="00751F36" w:rsidP="008F721F">
      <w:pPr>
        <w:pStyle w:val="ListParagraph"/>
        <w:rPr>
          <w:lang w:val="en-IN"/>
        </w:rPr>
      </w:pPr>
    </w:p>
    <w:p w14:paraId="79AC409C" w14:textId="1DD86B61" w:rsidR="00E6476F" w:rsidRPr="00037C37" w:rsidRDefault="00E6476F" w:rsidP="00037C37">
      <w:pPr>
        <w:pStyle w:val="ListParagraph"/>
        <w:numPr>
          <w:ilvl w:val="0"/>
          <w:numId w:val="34"/>
        </w:numPr>
        <w:rPr>
          <w:lang w:val="en-IN"/>
        </w:rPr>
      </w:pPr>
      <w:r w:rsidRPr="00037C37">
        <w:rPr>
          <w:lang w:val="en-IN"/>
        </w:rPr>
        <w:t xml:space="preserve">After entering the above </w:t>
      </w:r>
      <w:proofErr w:type="gramStart"/>
      <w:r w:rsidRPr="00037C37">
        <w:rPr>
          <w:lang w:val="en-IN"/>
        </w:rPr>
        <w:t>details ,</w:t>
      </w:r>
      <w:proofErr w:type="gramEnd"/>
      <w:r w:rsidRPr="00037C37">
        <w:rPr>
          <w:lang w:val="en-IN"/>
        </w:rPr>
        <w:t xml:space="preserve"> save the connection . </w:t>
      </w:r>
    </w:p>
    <w:p w14:paraId="03A28392" w14:textId="38F234CD" w:rsidR="003E731B" w:rsidRDefault="003E731B" w:rsidP="003E731B">
      <w:pPr>
        <w:pStyle w:val="ListParagraph"/>
        <w:rPr>
          <w:lang w:val="en-IN"/>
        </w:rPr>
      </w:pPr>
    </w:p>
    <w:p w14:paraId="3EE07E41" w14:textId="45585F07" w:rsidR="00751F36" w:rsidRDefault="00751F36" w:rsidP="003E731B">
      <w:pPr>
        <w:pStyle w:val="ListParagraph"/>
        <w:rPr>
          <w:lang w:val="en-IN"/>
        </w:rPr>
      </w:pPr>
    </w:p>
    <w:p w14:paraId="6A425A18" w14:textId="0E8740A9" w:rsidR="00751F36" w:rsidRDefault="00751F36" w:rsidP="003E731B">
      <w:pPr>
        <w:pStyle w:val="ListParagraph"/>
        <w:rPr>
          <w:lang w:val="en-IN"/>
        </w:rPr>
      </w:pPr>
    </w:p>
    <w:p w14:paraId="75C8431F" w14:textId="1EC3F127" w:rsidR="00751F36" w:rsidRDefault="00751F36" w:rsidP="003E731B">
      <w:pPr>
        <w:pStyle w:val="ListParagraph"/>
        <w:rPr>
          <w:lang w:val="en-IN"/>
        </w:rPr>
      </w:pPr>
    </w:p>
    <w:p w14:paraId="5E07266E" w14:textId="535A2BD1" w:rsidR="00751F36" w:rsidRDefault="00751F36" w:rsidP="003E731B">
      <w:pPr>
        <w:pStyle w:val="ListParagraph"/>
        <w:rPr>
          <w:lang w:val="en-IN"/>
        </w:rPr>
      </w:pPr>
    </w:p>
    <w:p w14:paraId="454FD34E" w14:textId="226A4422" w:rsidR="00751F36" w:rsidRDefault="00751F36" w:rsidP="003E731B">
      <w:pPr>
        <w:pStyle w:val="ListParagraph"/>
        <w:rPr>
          <w:lang w:val="en-IN"/>
        </w:rPr>
      </w:pPr>
    </w:p>
    <w:p w14:paraId="61C49C4C" w14:textId="4EAD088B" w:rsidR="00751F36" w:rsidRDefault="00751F36" w:rsidP="003E731B">
      <w:pPr>
        <w:pStyle w:val="ListParagraph"/>
        <w:rPr>
          <w:lang w:val="en-IN"/>
        </w:rPr>
      </w:pPr>
    </w:p>
    <w:p w14:paraId="5F2D9CC7" w14:textId="77777777" w:rsidR="00751F36" w:rsidRDefault="00751F36" w:rsidP="003E731B">
      <w:pPr>
        <w:pStyle w:val="ListParagraph"/>
        <w:rPr>
          <w:lang w:val="en-IN"/>
        </w:rPr>
      </w:pPr>
    </w:p>
    <w:p w14:paraId="2C5CA897" w14:textId="0C229EB6" w:rsidR="003E731B" w:rsidRDefault="003E731B" w:rsidP="00037C37">
      <w:pPr>
        <w:pStyle w:val="ListParagraph"/>
        <w:numPr>
          <w:ilvl w:val="0"/>
          <w:numId w:val="34"/>
        </w:numPr>
        <w:rPr>
          <w:lang w:val="en-IN"/>
        </w:rPr>
      </w:pPr>
      <w:r>
        <w:rPr>
          <w:lang w:val="en-IN"/>
        </w:rPr>
        <w:lastRenderedPageBreak/>
        <w:t xml:space="preserve">The connection gets created and </w:t>
      </w:r>
      <w:r w:rsidR="00037C37">
        <w:rPr>
          <w:lang w:val="en-IN"/>
        </w:rPr>
        <w:t xml:space="preserve">then </w:t>
      </w:r>
      <w:r>
        <w:rPr>
          <w:lang w:val="en-IN"/>
        </w:rPr>
        <w:t>enable</w:t>
      </w:r>
      <w:r w:rsidR="00037C37">
        <w:rPr>
          <w:lang w:val="en-IN"/>
        </w:rPr>
        <w:t xml:space="preserve"> </w:t>
      </w:r>
      <w:proofErr w:type="gramStart"/>
      <w:r w:rsidR="00037C37">
        <w:rPr>
          <w:lang w:val="en-IN"/>
        </w:rPr>
        <w:t>it</w:t>
      </w:r>
      <w:r>
        <w:rPr>
          <w:lang w:val="en-IN"/>
        </w:rPr>
        <w:t xml:space="preserve"> .</w:t>
      </w:r>
      <w:proofErr w:type="gramEnd"/>
      <w:r>
        <w:rPr>
          <w:lang w:val="en-IN"/>
        </w:rPr>
        <w:t xml:space="preserve"> </w:t>
      </w:r>
    </w:p>
    <w:p w14:paraId="5D7EF264" w14:textId="77777777" w:rsidR="00751F36" w:rsidRPr="00751F36" w:rsidRDefault="00751F36" w:rsidP="00751F36">
      <w:pPr>
        <w:pStyle w:val="ListParagraph"/>
        <w:rPr>
          <w:lang w:val="en-IN"/>
        </w:rPr>
      </w:pPr>
    </w:p>
    <w:p w14:paraId="272F528F" w14:textId="5BDCEB9C" w:rsidR="00751F36" w:rsidRPr="003E731B" w:rsidRDefault="00751F36" w:rsidP="00751F36">
      <w:pPr>
        <w:pStyle w:val="ListParagraph"/>
        <w:rPr>
          <w:lang w:val="en-IN"/>
        </w:rPr>
      </w:pPr>
    </w:p>
    <w:p w14:paraId="453A875F" w14:textId="306A324A" w:rsidR="003E731B" w:rsidRDefault="003E731B" w:rsidP="003E731B">
      <w:pPr>
        <w:pStyle w:val="ListParagraph"/>
        <w:rPr>
          <w:lang w:val="en-IN"/>
        </w:rPr>
      </w:pPr>
      <w:r>
        <w:rPr>
          <w:noProof/>
        </w:rPr>
        <w:drawing>
          <wp:inline distT="0" distB="0" distL="0" distR="0" wp14:anchorId="75180A76" wp14:editId="0702C64B">
            <wp:extent cx="6126480" cy="1927860"/>
            <wp:effectExtent l="0" t="0" r="7620" b="0"/>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10;&#10;Description automatically generated"/>
                    <pic:cNvPicPr/>
                  </pic:nvPicPr>
                  <pic:blipFill>
                    <a:blip r:embed="rId22"/>
                    <a:stretch>
                      <a:fillRect/>
                    </a:stretch>
                  </pic:blipFill>
                  <pic:spPr>
                    <a:xfrm>
                      <a:off x="0" y="0"/>
                      <a:ext cx="6126480" cy="1927860"/>
                    </a:xfrm>
                    <a:prstGeom prst="rect">
                      <a:avLst/>
                    </a:prstGeom>
                  </pic:spPr>
                </pic:pic>
              </a:graphicData>
            </a:graphic>
          </wp:inline>
        </w:drawing>
      </w:r>
    </w:p>
    <w:p w14:paraId="4CBFDD39" w14:textId="77777777" w:rsidR="008F721F" w:rsidRPr="00CE135F" w:rsidRDefault="008F721F" w:rsidP="008F721F">
      <w:pPr>
        <w:pStyle w:val="ListParagraph"/>
        <w:rPr>
          <w:lang w:val="en-IN"/>
        </w:rPr>
      </w:pPr>
    </w:p>
    <w:p w14:paraId="780B79ED" w14:textId="6D71FD3E" w:rsidR="002512A6" w:rsidRPr="008B70D8" w:rsidRDefault="002512A6"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2778031"/>
      <w:bookmarkEnd w:id="5"/>
      <w:bookmarkEnd w:id="6"/>
      <w:proofErr w:type="spellStart"/>
      <w:r w:rsidRPr="008B70D8">
        <w:rPr>
          <w:lang w:val="en-IN"/>
        </w:rPr>
        <w:lastRenderedPageBreak/>
        <w:t>webMethods</w:t>
      </w:r>
      <w:proofErr w:type="spellEnd"/>
      <w:r w:rsidRPr="008B70D8">
        <w:rPr>
          <w:lang w:val="en-IN"/>
        </w:rPr>
        <w:t xml:space="preserve"> </w:t>
      </w:r>
      <w:proofErr w:type="spellStart"/>
      <w:r w:rsidRPr="008B70D8">
        <w:rPr>
          <w:lang w:val="en-IN"/>
        </w:rPr>
        <w:t>CloudStreams</w:t>
      </w:r>
      <w:proofErr w:type="spellEnd"/>
      <w:r w:rsidRPr="008B70D8">
        <w:rPr>
          <w:lang w:val="en-IN"/>
        </w:rPr>
        <w:t xml:space="preserve"> Provider for </w:t>
      </w:r>
      <w:proofErr w:type="spellStart"/>
      <w:r w:rsidR="004F31F3">
        <w:rPr>
          <w:lang w:val="en-IN"/>
        </w:rPr>
        <w:t>ShipStation</w:t>
      </w:r>
      <w:proofErr w:type="spellEnd"/>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2778032"/>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58038257"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proofErr w:type="spellStart"/>
      <w:r w:rsidR="00256592" w:rsidRPr="0047529E">
        <w:rPr>
          <w:b/>
          <w:bCs/>
          <w:lang w:val="en-GB" w:eastAsia="ja-JP"/>
        </w:rPr>
        <w:t>ShipStation</w:t>
      </w:r>
      <w:proofErr w:type="spellEnd"/>
      <w:r w:rsidR="00256592" w:rsidRPr="0047529E">
        <w:rPr>
          <w:b/>
          <w:bCs/>
          <w:lang w:val="en-GB" w:eastAsia="ja-JP"/>
        </w:rPr>
        <w:t xml:space="preserve"> </w:t>
      </w:r>
    </w:p>
    <w:p w14:paraId="25760E9F" w14:textId="348EDF80" w:rsidR="002512A6" w:rsidRPr="00402387" w:rsidRDefault="002512A6" w:rsidP="00FA2BAC">
      <w:pPr>
        <w:pStyle w:val="ListBullet"/>
        <w:rPr>
          <w:lang w:val="en-GB" w:eastAsia="ja-JP"/>
        </w:rPr>
      </w:pPr>
      <w:proofErr w:type="gramStart"/>
      <w:r w:rsidRPr="00142415">
        <w:rPr>
          <w:b/>
          <w:bCs/>
        </w:rPr>
        <w:t>API Version</w:t>
      </w:r>
      <w:proofErr w:type="gramEnd"/>
      <w:r w:rsidRPr="009F17EA">
        <w:rPr>
          <w:color w:val="FF0000"/>
          <w:lang w:val="en-GB" w:eastAsia="ja-JP"/>
        </w:rPr>
        <w:t xml:space="preserve">: </w:t>
      </w:r>
    </w:p>
    <w:p w14:paraId="3D1BB31E" w14:textId="3B2AA601" w:rsidR="002512A6" w:rsidRPr="0047529E" w:rsidRDefault="002512A6" w:rsidP="002512A6">
      <w:pPr>
        <w:pStyle w:val="ListBullet"/>
        <w:rPr>
          <w:b/>
          <w:bCs/>
          <w:lang w:val="en-GB" w:eastAsia="ja-JP"/>
        </w:rPr>
      </w:pPr>
      <w:r w:rsidRPr="00DD4652">
        <w:rPr>
          <w:b/>
          <w:bCs/>
          <w:lang w:val="en-IN"/>
        </w:rPr>
        <w:t>API Type</w:t>
      </w:r>
      <w:r w:rsidRPr="00402387">
        <w:rPr>
          <w:lang w:val="en-GB" w:eastAsia="ja-JP"/>
        </w:rPr>
        <w:t xml:space="preserve">: </w:t>
      </w:r>
      <w:r w:rsidR="009F17EA" w:rsidRPr="0047529E">
        <w:rPr>
          <w:b/>
          <w:bCs/>
          <w:lang w:val="en-GB" w:eastAsia="ja-JP"/>
        </w:rPr>
        <w:t>REST</w:t>
      </w:r>
    </w:p>
    <w:p w14:paraId="6AB35911" w14:textId="5DA7B97B" w:rsidR="002512A6" w:rsidRPr="009F17EA" w:rsidRDefault="002512A6" w:rsidP="002512A6">
      <w:pPr>
        <w:pStyle w:val="ListBullet"/>
        <w:rPr>
          <w:lang w:val="pt-BR" w:eastAsia="ja-JP"/>
        </w:rPr>
      </w:pPr>
      <w:proofErr w:type="spellStart"/>
      <w:r w:rsidRPr="009F17EA">
        <w:rPr>
          <w:b/>
          <w:bCs/>
          <w:lang w:val="pt-BR"/>
        </w:rPr>
        <w:t>Developer</w:t>
      </w:r>
      <w:proofErr w:type="spellEnd"/>
      <w:r w:rsidRPr="009F17EA">
        <w:rPr>
          <w:lang w:val="pt-BR" w:eastAsia="ja-JP"/>
        </w:rPr>
        <w:t xml:space="preserve">: </w:t>
      </w:r>
      <w:r w:rsidR="009F17EA" w:rsidRPr="0047529E">
        <w:rPr>
          <w:b/>
          <w:bCs/>
          <w:lang w:val="pt-BR" w:eastAsia="ja-JP"/>
        </w:rPr>
        <w:t xml:space="preserve">Neha </w:t>
      </w:r>
      <w:proofErr w:type="spellStart"/>
      <w:proofErr w:type="gramStart"/>
      <w:r w:rsidR="009F17EA" w:rsidRPr="0047529E">
        <w:rPr>
          <w:b/>
          <w:bCs/>
          <w:lang w:val="pt-BR" w:eastAsia="ja-JP"/>
        </w:rPr>
        <w:t>Neha</w:t>
      </w:r>
      <w:proofErr w:type="spellEnd"/>
      <w:r w:rsidR="009F17EA" w:rsidRPr="0047529E">
        <w:rPr>
          <w:b/>
          <w:bCs/>
          <w:lang w:val="pt-BR" w:eastAsia="ja-JP"/>
        </w:rPr>
        <w:t xml:space="preserve"> ,</w:t>
      </w:r>
      <w:proofErr w:type="gramEnd"/>
      <w:r w:rsidR="009F17EA" w:rsidRPr="0047529E">
        <w:rPr>
          <w:b/>
          <w:bCs/>
          <w:lang w:val="pt-BR" w:eastAsia="ja-JP"/>
        </w:rPr>
        <w:t xml:space="preserve"> </w:t>
      </w:r>
      <w:proofErr w:type="spellStart"/>
      <w:r w:rsidR="009F17EA" w:rsidRPr="0047529E">
        <w:rPr>
          <w:b/>
          <w:bCs/>
          <w:lang w:val="pt-BR" w:eastAsia="ja-JP"/>
        </w:rPr>
        <w:t>Virat</w:t>
      </w:r>
      <w:proofErr w:type="spellEnd"/>
      <w:r w:rsidR="009F17EA" w:rsidRPr="0047529E">
        <w:rPr>
          <w:b/>
          <w:bCs/>
          <w:lang w:val="pt-BR" w:eastAsia="ja-JP"/>
        </w:rPr>
        <w:t xml:space="preserve"> Sagar</w:t>
      </w:r>
    </w:p>
    <w:p w14:paraId="7D6CD2D7" w14:textId="1662971A" w:rsidR="002512A6" w:rsidRDefault="002512A6" w:rsidP="002512A6">
      <w:pPr>
        <w:pStyle w:val="ListBullet"/>
        <w:rPr>
          <w:lang w:val="en-GB" w:eastAsia="ja-JP"/>
        </w:rPr>
      </w:pPr>
      <w:r w:rsidRPr="009A4AA7">
        <w:rPr>
          <w:b/>
          <w:bCs/>
        </w:rPr>
        <w:t>Group</w:t>
      </w:r>
      <w:r w:rsidRPr="009A4AA7">
        <w:rPr>
          <w:lang w:val="en-GB" w:eastAsia="ja-JP"/>
        </w:rPr>
        <w:t xml:space="preserve">: </w:t>
      </w:r>
      <w:proofErr w:type="spellStart"/>
      <w:r w:rsidR="00FA2BAC" w:rsidRPr="0047529E">
        <w:rPr>
          <w:b/>
          <w:bCs/>
          <w:lang w:val="en-GB" w:eastAsia="ja-JP"/>
        </w:rPr>
        <w:t>ShipStation</w:t>
      </w:r>
      <w:proofErr w:type="spellEnd"/>
    </w:p>
    <w:p w14:paraId="52E17100" w14:textId="1E80ED1C" w:rsidR="002512A6" w:rsidRPr="009A4AA7" w:rsidRDefault="002512A6" w:rsidP="00DD4652">
      <w:pPr>
        <w:pStyle w:val="ListBullet"/>
        <w:rPr>
          <w:lang w:val="en-GB" w:eastAsia="ja-JP"/>
        </w:rPr>
      </w:pPr>
      <w:proofErr w:type="spellStart"/>
      <w:r w:rsidRPr="0017740A">
        <w:rPr>
          <w:b/>
          <w:bCs/>
          <w:lang w:val="en-IN"/>
        </w:rPr>
        <w:t>CloudStreams</w:t>
      </w:r>
      <w:proofErr w:type="spellEnd"/>
      <w:r w:rsidRPr="0017740A">
        <w:rPr>
          <w:b/>
          <w:bCs/>
          <w:lang w:val="en-IN"/>
        </w:rPr>
        <w:t xml:space="preserve"> Minimum Version Compatibility</w:t>
      </w:r>
      <w:r w:rsidRPr="009A4AA7">
        <w:rPr>
          <w:lang w:val="en-GB" w:eastAsia="ja-JP"/>
        </w:rPr>
        <w:t xml:space="preserve">: </w:t>
      </w:r>
      <w:r w:rsidR="00DF7B3C" w:rsidRPr="0047529E">
        <w:rPr>
          <w:b/>
          <w:bCs/>
          <w:lang w:val="en-GB" w:eastAsia="ja-JP"/>
        </w:rPr>
        <w:t>10.11</w:t>
      </w:r>
    </w:p>
    <w:p w14:paraId="2DB8E03F" w14:textId="2624F8E9" w:rsidR="002512A6" w:rsidRPr="00B0258C" w:rsidRDefault="002512A6" w:rsidP="002512A6">
      <w:pPr>
        <w:pStyle w:val="ListBullet"/>
        <w:rPr>
          <w:lang w:val="en-GB" w:eastAsia="ja-JP"/>
        </w:rPr>
      </w:pPr>
      <w:r w:rsidRPr="00142415">
        <w:rPr>
          <w:b/>
          <w:bCs/>
        </w:rPr>
        <w:t>Provider Package Name</w:t>
      </w:r>
      <w:r w:rsidRPr="00402387">
        <w:rPr>
          <w:lang w:val="en-GB" w:eastAsia="ja-JP"/>
        </w:rPr>
        <w:t xml:space="preserve">: </w:t>
      </w:r>
      <w:proofErr w:type="spellStart"/>
      <w:r w:rsidR="007C3782" w:rsidRPr="0047529E">
        <w:rPr>
          <w:b/>
          <w:bCs/>
          <w:lang w:eastAsia="ja-JP"/>
        </w:rPr>
        <w:t>WmShipStationProvider</w:t>
      </w:r>
      <w:proofErr w:type="spellEnd"/>
    </w:p>
    <w:p w14:paraId="736DBA2A" w14:textId="77777777" w:rsidR="00B0258C" w:rsidRDefault="00B0258C" w:rsidP="00B0258C">
      <w:pPr>
        <w:pStyle w:val="ListBullet"/>
        <w:numPr>
          <w:ilvl w:val="0"/>
          <w:numId w:val="0"/>
        </w:numPr>
        <w:ind w:left="360"/>
        <w:rPr>
          <w:lang w:val="en-GB" w:eastAsia="ja-JP"/>
        </w:rPr>
      </w:pPr>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2778033"/>
      <w:r w:rsidRPr="00E06AC7">
        <w:rPr>
          <w:lang w:val="en-GB" w:eastAsia="ja-JP"/>
        </w:rPr>
        <w:t xml:space="preserve">Supported </w:t>
      </w:r>
      <w:r>
        <w:rPr>
          <w:lang w:val="en-GB" w:eastAsia="ja-JP"/>
        </w:rPr>
        <w:t>Resources</w:t>
      </w:r>
      <w:bookmarkEnd w:id="9"/>
    </w:p>
    <w:p w14:paraId="197F9A8F" w14:textId="544EEC20" w:rsidR="00775422" w:rsidRDefault="00686091" w:rsidP="00D5333A">
      <w:pPr>
        <w:pStyle w:val="BodyText"/>
        <w:rPr>
          <w:lang w:val="en-IN"/>
        </w:rPr>
      </w:pPr>
      <w:r>
        <w:rPr>
          <w:lang w:val="en-IN"/>
        </w:rPr>
        <w:t xml:space="preserve">Below resources are supported by the </w:t>
      </w:r>
      <w:proofErr w:type="spellStart"/>
      <w:r>
        <w:rPr>
          <w:lang w:val="en-IN"/>
        </w:rPr>
        <w:t>WmShipStationProvider</w:t>
      </w:r>
      <w:proofErr w:type="spellEnd"/>
    </w:p>
    <w:p w14:paraId="72C56150" w14:textId="77777777" w:rsidR="00686091" w:rsidRPr="008B70D8" w:rsidRDefault="00686091" w:rsidP="00D5333A">
      <w:pPr>
        <w:pStyle w:val="BodyText"/>
        <w:rPr>
          <w:lang w:val="en-IN"/>
        </w:rPr>
      </w:pPr>
    </w:p>
    <w:tbl>
      <w:tblPr>
        <w:tblStyle w:val="TABLESTYLE2"/>
        <w:tblW w:w="0" w:type="auto"/>
        <w:tblInd w:w="-5" w:type="dxa"/>
        <w:tblLayout w:type="fixed"/>
        <w:tblLook w:val="04A0" w:firstRow="1" w:lastRow="0" w:firstColumn="1" w:lastColumn="0" w:noHBand="0" w:noVBand="1"/>
      </w:tblPr>
      <w:tblGrid>
        <w:gridCol w:w="540"/>
        <w:gridCol w:w="1530"/>
        <w:gridCol w:w="3060"/>
        <w:gridCol w:w="1080"/>
        <w:gridCol w:w="3865"/>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32A69192" w:rsidR="004349A4" w:rsidRPr="00C56F94" w:rsidRDefault="004349A4" w:rsidP="00712B88">
            <w:pPr>
              <w:pStyle w:val="BodyText"/>
              <w:jc w:val="center"/>
              <w:rPr>
                <w:b/>
              </w:rPr>
            </w:pPr>
            <w:r w:rsidRPr="00F06AE8">
              <w:rPr>
                <w:b/>
                <w:color w:val="auto"/>
                <w:lang w:val="en-GB" w:eastAsia="ja-JP"/>
              </w:rPr>
              <w:t xml:space="preserve">Service: </w:t>
            </w:r>
            <w:r w:rsidRPr="004349A4">
              <w:rPr>
                <w:b/>
                <w:color w:val="auto"/>
                <w:lang w:val="en-GB" w:eastAsia="ja-JP"/>
              </w:rPr>
              <w:t>Bundle</w:t>
            </w:r>
          </w:p>
        </w:tc>
      </w:tr>
      <w:tr w:rsidR="004349A4" w14:paraId="6E42B210" w14:textId="77777777" w:rsidTr="00712B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F3065E" w:rsidRDefault="004349A4" w:rsidP="00712B88">
            <w:pPr>
              <w:pStyle w:val="BodyText"/>
            </w:pPr>
          </w:p>
        </w:tc>
        <w:tc>
          <w:tcPr>
            <w:tcW w:w="1530"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060"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080"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4349A4" w:rsidRPr="00525A02" w14:paraId="2C9EAAD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5470ECF8" w:rsidR="004349A4" w:rsidRDefault="0039680A" w:rsidP="00712B88">
            <w:pPr>
              <w:pStyle w:val="BodyText"/>
            </w:pPr>
            <w:r>
              <w:t>1</w:t>
            </w:r>
          </w:p>
        </w:tc>
        <w:tc>
          <w:tcPr>
            <w:tcW w:w="1530" w:type="dxa"/>
          </w:tcPr>
          <w:p w14:paraId="64B3ABED" w14:textId="51D23797" w:rsidR="004349A4" w:rsidRDefault="00DD3D31"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 Order</w:t>
            </w:r>
          </w:p>
        </w:tc>
        <w:tc>
          <w:tcPr>
            <w:tcW w:w="3060" w:type="dxa"/>
          </w:tcPr>
          <w:p w14:paraId="5BD79403" w14:textId="2526C019" w:rsidR="004349A4" w:rsidRPr="00D26923" w:rsidRDefault="00B2788E"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2788E">
              <w:rPr>
                <w:lang w:val="en-GB" w:eastAsia="ja-JP"/>
              </w:rPr>
              <w:t>/orders/{</w:t>
            </w:r>
            <w:proofErr w:type="spellStart"/>
            <w:r w:rsidRPr="00B2788E">
              <w:rPr>
                <w:lang w:val="en-GB" w:eastAsia="ja-JP"/>
              </w:rPr>
              <w:t>orderId</w:t>
            </w:r>
            <w:proofErr w:type="spellEnd"/>
            <w:r w:rsidRPr="00B2788E">
              <w:rPr>
                <w:lang w:val="en-GB" w:eastAsia="ja-JP"/>
              </w:rPr>
              <w:t>}</w:t>
            </w:r>
          </w:p>
        </w:tc>
        <w:tc>
          <w:tcPr>
            <w:tcW w:w="1080" w:type="dxa"/>
          </w:tcPr>
          <w:p w14:paraId="78562D06" w14:textId="632A19C2" w:rsidR="004349A4" w:rsidRPr="006C3E65" w:rsidRDefault="00BB6F2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865" w:type="dxa"/>
          </w:tcPr>
          <w:p w14:paraId="1D0A3BA3" w14:textId="59D521D0" w:rsidR="004349A4" w:rsidRDefault="00B2788E"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2788E">
              <w:rPr>
                <w:lang w:val="en-GB" w:eastAsia="ja-JP"/>
              </w:rPr>
              <w:t>Retrieve a single order from the database.</w:t>
            </w:r>
          </w:p>
        </w:tc>
      </w:tr>
      <w:tr w:rsidR="00B2788E" w:rsidRPr="00525A02" w14:paraId="2269976D"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8F1AA97" w14:textId="6FCFD69E" w:rsidR="00B2788E" w:rsidRDefault="00B2788E" w:rsidP="00712B88">
            <w:pPr>
              <w:pStyle w:val="BodyText"/>
            </w:pPr>
            <w:r>
              <w:t>2</w:t>
            </w:r>
          </w:p>
        </w:tc>
        <w:tc>
          <w:tcPr>
            <w:tcW w:w="1530" w:type="dxa"/>
          </w:tcPr>
          <w:p w14:paraId="4A2A4F0D" w14:textId="2B30BA85" w:rsidR="00B2788E" w:rsidRDefault="00481106"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 Warehouse</w:t>
            </w:r>
          </w:p>
        </w:tc>
        <w:tc>
          <w:tcPr>
            <w:tcW w:w="3060" w:type="dxa"/>
          </w:tcPr>
          <w:p w14:paraId="54278AA6" w14:textId="0FF899A4" w:rsidR="00B2788E" w:rsidRPr="00B2788E" w:rsidRDefault="00481106"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481106">
              <w:rPr>
                <w:lang w:val="en-GB" w:eastAsia="ja-JP"/>
              </w:rPr>
              <w:t>/warehouses/{</w:t>
            </w:r>
            <w:proofErr w:type="spellStart"/>
            <w:r w:rsidRPr="00481106">
              <w:rPr>
                <w:lang w:val="en-GB" w:eastAsia="ja-JP"/>
              </w:rPr>
              <w:t>warehouseId</w:t>
            </w:r>
            <w:proofErr w:type="spellEnd"/>
            <w:r w:rsidRPr="00481106">
              <w:rPr>
                <w:lang w:val="en-GB" w:eastAsia="ja-JP"/>
              </w:rPr>
              <w:t>}</w:t>
            </w:r>
          </w:p>
        </w:tc>
        <w:tc>
          <w:tcPr>
            <w:tcW w:w="1080" w:type="dxa"/>
          </w:tcPr>
          <w:p w14:paraId="0BFEF5D9" w14:textId="5631FD9F" w:rsidR="00B2788E" w:rsidRPr="00BB6F26" w:rsidRDefault="00481106"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4F2A3CC1" w14:textId="6DE53B7C" w:rsidR="00B2788E" w:rsidRPr="00B2788E" w:rsidRDefault="00481106"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481106">
              <w:rPr>
                <w:lang w:val="en-GB" w:eastAsia="ja-JP"/>
              </w:rPr>
              <w:t xml:space="preserve">Returns a list of active Ship </w:t>
            </w:r>
            <w:proofErr w:type="gramStart"/>
            <w:r w:rsidRPr="00481106">
              <w:rPr>
                <w:lang w:val="en-GB" w:eastAsia="ja-JP"/>
              </w:rPr>
              <w:t>From</w:t>
            </w:r>
            <w:proofErr w:type="gramEnd"/>
            <w:r w:rsidRPr="00481106">
              <w:rPr>
                <w:lang w:val="en-GB" w:eastAsia="ja-JP"/>
              </w:rPr>
              <w:t xml:space="preserve"> Locations (formerly known as warehouses) on the </w:t>
            </w:r>
            <w:proofErr w:type="spellStart"/>
            <w:r w:rsidRPr="00481106">
              <w:rPr>
                <w:lang w:val="en-GB" w:eastAsia="ja-JP"/>
              </w:rPr>
              <w:t>ShipStation</w:t>
            </w:r>
            <w:proofErr w:type="spellEnd"/>
            <w:r w:rsidRPr="00481106">
              <w:rPr>
                <w:lang w:val="en-GB" w:eastAsia="ja-JP"/>
              </w:rPr>
              <w:t xml:space="preserve"> account.</w:t>
            </w:r>
          </w:p>
        </w:tc>
      </w:tr>
      <w:tr w:rsidR="00B2788E" w:rsidRPr="00525A02" w14:paraId="2B67545A"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7E2E5DF" w14:textId="2C814CF1" w:rsidR="00B2788E" w:rsidRPr="00481106" w:rsidRDefault="00E25121" w:rsidP="00712B88">
            <w:pPr>
              <w:pStyle w:val="BodyText"/>
              <w:rPr>
                <w:lang w:val="en-IN"/>
              </w:rPr>
            </w:pPr>
            <w:r>
              <w:rPr>
                <w:lang w:val="en-IN"/>
              </w:rPr>
              <w:t>3</w:t>
            </w:r>
          </w:p>
        </w:tc>
        <w:tc>
          <w:tcPr>
            <w:tcW w:w="1530" w:type="dxa"/>
          </w:tcPr>
          <w:p w14:paraId="66997B78" w14:textId="7069453B" w:rsidR="00B2788E" w:rsidRDefault="00E25121"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List Webhooks</w:t>
            </w:r>
          </w:p>
        </w:tc>
        <w:tc>
          <w:tcPr>
            <w:tcW w:w="3060" w:type="dxa"/>
          </w:tcPr>
          <w:p w14:paraId="2922942B" w14:textId="6C04245B" w:rsidR="00B2788E" w:rsidRPr="00B2788E" w:rsidRDefault="00E25121"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E25121">
              <w:rPr>
                <w:lang w:val="en-GB" w:eastAsia="ja-JP"/>
              </w:rPr>
              <w:t>/</w:t>
            </w:r>
            <w:proofErr w:type="gramStart"/>
            <w:r w:rsidRPr="00E25121">
              <w:rPr>
                <w:lang w:val="en-GB" w:eastAsia="ja-JP"/>
              </w:rPr>
              <w:t>webhooks</w:t>
            </w:r>
            <w:proofErr w:type="gramEnd"/>
          </w:p>
        </w:tc>
        <w:tc>
          <w:tcPr>
            <w:tcW w:w="1080" w:type="dxa"/>
          </w:tcPr>
          <w:p w14:paraId="2E9B0CD7" w14:textId="62A1FCF4" w:rsidR="00B2788E" w:rsidRPr="00BB6F26" w:rsidRDefault="00E25121"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0D485812" w14:textId="2657B2A1" w:rsidR="00B2788E" w:rsidRPr="00B2788E" w:rsidRDefault="009E330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9E330F">
              <w:rPr>
                <w:lang w:val="en-GB" w:eastAsia="ja-JP"/>
              </w:rPr>
              <w:t>Retrieves a list of registered webhooks for the account.</w:t>
            </w:r>
          </w:p>
        </w:tc>
      </w:tr>
      <w:tr w:rsidR="00B2788E" w:rsidRPr="00525A02" w14:paraId="67F36286"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61BC1CF" w14:textId="0D6C945F" w:rsidR="00B2788E" w:rsidRPr="00481106" w:rsidRDefault="009E330F" w:rsidP="00712B88">
            <w:pPr>
              <w:pStyle w:val="BodyText"/>
              <w:rPr>
                <w:lang w:val="en-IN"/>
              </w:rPr>
            </w:pPr>
            <w:r>
              <w:rPr>
                <w:lang w:val="en-IN"/>
              </w:rPr>
              <w:t>4</w:t>
            </w:r>
          </w:p>
        </w:tc>
        <w:tc>
          <w:tcPr>
            <w:tcW w:w="1530" w:type="dxa"/>
          </w:tcPr>
          <w:p w14:paraId="61E6F61E" w14:textId="6AA21294" w:rsidR="00B2788E" w:rsidRDefault="009E330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Update Warehouse</w:t>
            </w:r>
          </w:p>
        </w:tc>
        <w:tc>
          <w:tcPr>
            <w:tcW w:w="3060" w:type="dxa"/>
          </w:tcPr>
          <w:p w14:paraId="747CC785" w14:textId="7CBFBF6E" w:rsidR="00B2788E" w:rsidRPr="00B2788E" w:rsidRDefault="009E330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9E330F">
              <w:rPr>
                <w:lang w:val="en-GB" w:eastAsia="ja-JP"/>
              </w:rPr>
              <w:t>/warehouses/{</w:t>
            </w:r>
            <w:proofErr w:type="spellStart"/>
            <w:r w:rsidRPr="009E330F">
              <w:rPr>
                <w:lang w:val="en-GB" w:eastAsia="ja-JP"/>
              </w:rPr>
              <w:t>warehouseId</w:t>
            </w:r>
            <w:proofErr w:type="spellEnd"/>
            <w:r w:rsidRPr="009E330F">
              <w:rPr>
                <w:lang w:val="en-GB" w:eastAsia="ja-JP"/>
              </w:rPr>
              <w:t>}</w:t>
            </w:r>
          </w:p>
        </w:tc>
        <w:tc>
          <w:tcPr>
            <w:tcW w:w="1080" w:type="dxa"/>
          </w:tcPr>
          <w:p w14:paraId="71FF255C" w14:textId="79F6BDF9" w:rsidR="00B2788E" w:rsidRPr="00BB6F26" w:rsidRDefault="009E330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UT</w:t>
            </w:r>
          </w:p>
        </w:tc>
        <w:tc>
          <w:tcPr>
            <w:tcW w:w="3865" w:type="dxa"/>
          </w:tcPr>
          <w:p w14:paraId="644937ED" w14:textId="08E506A5" w:rsidR="00B2788E" w:rsidRPr="00B2788E" w:rsidRDefault="009E330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9E330F">
              <w:rPr>
                <w:lang w:val="en-GB" w:eastAsia="ja-JP"/>
              </w:rPr>
              <w:t xml:space="preserve">Updates an existing Ship </w:t>
            </w:r>
            <w:proofErr w:type="gramStart"/>
            <w:r w:rsidRPr="009E330F">
              <w:rPr>
                <w:lang w:val="en-GB" w:eastAsia="ja-JP"/>
              </w:rPr>
              <w:t>From</w:t>
            </w:r>
            <w:proofErr w:type="gramEnd"/>
            <w:r w:rsidRPr="009E330F">
              <w:rPr>
                <w:lang w:val="en-GB" w:eastAsia="ja-JP"/>
              </w:rPr>
              <w:t xml:space="preserve"> Location (formerly known as warehouse).</w:t>
            </w:r>
          </w:p>
        </w:tc>
      </w:tr>
      <w:tr w:rsidR="009E330F" w:rsidRPr="00525A02" w14:paraId="3B915824"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998DC51" w14:textId="31144328" w:rsidR="009E330F" w:rsidRDefault="009E330F" w:rsidP="00712B88">
            <w:pPr>
              <w:pStyle w:val="BodyText"/>
              <w:rPr>
                <w:lang w:val="en-IN"/>
              </w:rPr>
            </w:pPr>
            <w:r>
              <w:rPr>
                <w:lang w:val="en-IN"/>
              </w:rPr>
              <w:lastRenderedPageBreak/>
              <w:t>5</w:t>
            </w:r>
          </w:p>
        </w:tc>
        <w:tc>
          <w:tcPr>
            <w:tcW w:w="1530" w:type="dxa"/>
          </w:tcPr>
          <w:p w14:paraId="0848E021" w14:textId="30ACFF9B" w:rsidR="009E330F" w:rsidRDefault="00162D9E"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162D9E">
              <w:rPr>
                <w:lang w:val="en-GB" w:eastAsia="ja-JP"/>
              </w:rPr>
              <w:t>Create Label for Order</w:t>
            </w:r>
          </w:p>
        </w:tc>
        <w:tc>
          <w:tcPr>
            <w:tcW w:w="3060" w:type="dxa"/>
          </w:tcPr>
          <w:p w14:paraId="6ECAF726" w14:textId="776892D4" w:rsidR="009E330F" w:rsidRPr="009E330F" w:rsidRDefault="00162D9E"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162D9E">
              <w:rPr>
                <w:lang w:val="en-GB" w:eastAsia="ja-JP"/>
              </w:rPr>
              <w:t>/orders/</w:t>
            </w:r>
            <w:proofErr w:type="spellStart"/>
            <w:r w:rsidRPr="00162D9E">
              <w:rPr>
                <w:lang w:val="en-GB" w:eastAsia="ja-JP"/>
              </w:rPr>
              <w:t>createlabelfororder</w:t>
            </w:r>
            <w:proofErr w:type="spellEnd"/>
          </w:p>
        </w:tc>
        <w:tc>
          <w:tcPr>
            <w:tcW w:w="1080" w:type="dxa"/>
          </w:tcPr>
          <w:p w14:paraId="7B78709A" w14:textId="013F0BDD" w:rsidR="009E330F" w:rsidRDefault="00162D9E"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5684B144" w14:textId="2E2C9910" w:rsidR="009E330F" w:rsidRPr="009E330F" w:rsidRDefault="00162D9E"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162D9E">
              <w:rPr>
                <w:lang w:val="en-GB" w:eastAsia="ja-JP"/>
              </w:rPr>
              <w:t xml:space="preserve">Creates a shipping label for a given order. The </w:t>
            </w:r>
            <w:proofErr w:type="spellStart"/>
            <w:r w:rsidRPr="00162D9E">
              <w:rPr>
                <w:lang w:val="en-GB" w:eastAsia="ja-JP"/>
              </w:rPr>
              <w:t>labelData</w:t>
            </w:r>
            <w:proofErr w:type="spellEnd"/>
            <w:r w:rsidRPr="00162D9E">
              <w:rPr>
                <w:lang w:val="en-GB" w:eastAsia="ja-JP"/>
              </w:rPr>
              <w:t xml:space="preserve"> field returned in the response is a base64 encoded PDF value. Simply decode and save the output as a PDF file to retrieve a printable label.</w:t>
            </w:r>
          </w:p>
        </w:tc>
      </w:tr>
      <w:tr w:rsidR="009E330F" w:rsidRPr="00525A02" w14:paraId="2C02860F"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1EF4022" w14:textId="7FF8D4CD" w:rsidR="009E330F" w:rsidRDefault="00162D9E" w:rsidP="00712B88">
            <w:pPr>
              <w:pStyle w:val="BodyText"/>
              <w:rPr>
                <w:lang w:val="en-IN"/>
              </w:rPr>
            </w:pPr>
            <w:r>
              <w:rPr>
                <w:lang w:val="en-IN"/>
              </w:rPr>
              <w:t>6</w:t>
            </w:r>
          </w:p>
        </w:tc>
        <w:tc>
          <w:tcPr>
            <w:tcW w:w="1530" w:type="dxa"/>
          </w:tcPr>
          <w:p w14:paraId="627C3722" w14:textId="64142F2E" w:rsidR="009E330F" w:rsidRDefault="00740FD2"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C</w:t>
            </w:r>
            <w:r w:rsidRPr="00740FD2">
              <w:rPr>
                <w:lang w:val="en-GB" w:eastAsia="ja-JP"/>
              </w:rPr>
              <w:t xml:space="preserve">reate </w:t>
            </w:r>
            <w:r>
              <w:rPr>
                <w:lang w:val="en-GB" w:eastAsia="ja-JP"/>
              </w:rPr>
              <w:t>U</w:t>
            </w:r>
            <w:r w:rsidRPr="00740FD2">
              <w:rPr>
                <w:lang w:val="en-GB" w:eastAsia="ja-JP"/>
              </w:rPr>
              <w:t xml:space="preserve">pdate </w:t>
            </w:r>
            <w:r>
              <w:rPr>
                <w:lang w:val="en-GB" w:eastAsia="ja-JP"/>
              </w:rPr>
              <w:t>O</w:t>
            </w:r>
            <w:r w:rsidRPr="00740FD2">
              <w:rPr>
                <w:lang w:val="en-GB" w:eastAsia="ja-JP"/>
              </w:rPr>
              <w:t>rder</w:t>
            </w:r>
          </w:p>
        </w:tc>
        <w:tc>
          <w:tcPr>
            <w:tcW w:w="3060" w:type="dxa"/>
          </w:tcPr>
          <w:p w14:paraId="4A88A538" w14:textId="77373912" w:rsidR="00930761" w:rsidRDefault="00930761"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941E64">
              <w:rPr>
                <w:lang w:val="en-GB" w:eastAsia="ja-JP"/>
              </w:rPr>
              <w:t>/orders/</w:t>
            </w:r>
            <w:proofErr w:type="spellStart"/>
            <w:r w:rsidRPr="00941E64">
              <w:rPr>
                <w:lang w:val="en-GB" w:eastAsia="ja-JP"/>
              </w:rPr>
              <w:t>createupdateorder</w:t>
            </w:r>
            <w:proofErr w:type="spellEnd"/>
          </w:p>
          <w:p w14:paraId="525C0AF0" w14:textId="1239FA07" w:rsidR="009E330F" w:rsidRPr="009E330F" w:rsidRDefault="009E330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1080" w:type="dxa"/>
          </w:tcPr>
          <w:p w14:paraId="301C6F22" w14:textId="59042969" w:rsidR="009E330F" w:rsidRDefault="00740FD2"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4DE02BF0" w14:textId="55399D8F" w:rsidR="009E330F" w:rsidRPr="009E330F" w:rsidRDefault="00930761"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740FD2">
              <w:rPr>
                <w:lang w:val="en-GB" w:eastAsia="ja-JP"/>
              </w:rPr>
              <w:t xml:space="preserve">This method can be used to create a new order or update an existing order. If the </w:t>
            </w:r>
            <w:proofErr w:type="spellStart"/>
            <w:r w:rsidRPr="00740FD2">
              <w:rPr>
                <w:lang w:val="en-GB" w:eastAsia="ja-JP"/>
              </w:rPr>
              <w:t>orderKey</w:t>
            </w:r>
            <w:proofErr w:type="spellEnd"/>
            <w:r w:rsidRPr="00740FD2">
              <w:rPr>
                <w:lang w:val="en-GB" w:eastAsia="ja-JP"/>
              </w:rPr>
              <w:t xml:space="preserve"> is specified, </w:t>
            </w:r>
            <w:proofErr w:type="spellStart"/>
            <w:r w:rsidRPr="00740FD2">
              <w:rPr>
                <w:lang w:val="en-GB" w:eastAsia="ja-JP"/>
              </w:rPr>
              <w:t>ShipStation</w:t>
            </w:r>
            <w:proofErr w:type="spellEnd"/>
            <w:r w:rsidRPr="00740FD2">
              <w:rPr>
                <w:lang w:val="en-GB" w:eastAsia="ja-JP"/>
              </w:rPr>
              <w:t xml:space="preserve"> will attempt to locate the order with the specified </w:t>
            </w:r>
            <w:proofErr w:type="spellStart"/>
            <w:r w:rsidRPr="00740FD2">
              <w:rPr>
                <w:lang w:val="en-GB" w:eastAsia="ja-JP"/>
              </w:rPr>
              <w:t>orderKey</w:t>
            </w:r>
            <w:proofErr w:type="spellEnd"/>
            <w:r w:rsidRPr="00740FD2">
              <w:rPr>
                <w:lang w:val="en-GB" w:eastAsia="ja-JP"/>
              </w:rPr>
              <w:t xml:space="preserve">. If found, the existing order with that key will be updated. If the </w:t>
            </w:r>
            <w:proofErr w:type="spellStart"/>
            <w:r w:rsidRPr="00740FD2">
              <w:rPr>
                <w:lang w:val="en-GB" w:eastAsia="ja-JP"/>
              </w:rPr>
              <w:t>orderKey</w:t>
            </w:r>
            <w:proofErr w:type="spellEnd"/>
            <w:r w:rsidRPr="00740FD2">
              <w:rPr>
                <w:lang w:val="en-GB" w:eastAsia="ja-JP"/>
              </w:rPr>
              <w:t xml:space="preserve"> is not found, a new order will be created with that </w:t>
            </w:r>
            <w:proofErr w:type="spellStart"/>
            <w:r w:rsidRPr="00740FD2">
              <w:rPr>
                <w:lang w:val="en-GB" w:eastAsia="ja-JP"/>
              </w:rPr>
              <w:t>orderKey</w:t>
            </w:r>
            <w:proofErr w:type="spellEnd"/>
            <w:r w:rsidRPr="00740FD2">
              <w:rPr>
                <w:lang w:val="en-GB" w:eastAsia="ja-JP"/>
              </w:rPr>
              <w:t>.</w:t>
            </w:r>
          </w:p>
        </w:tc>
      </w:tr>
      <w:tr w:rsidR="009E330F" w:rsidRPr="00525A02" w14:paraId="17D9A68C"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7DDA831" w14:textId="3FBD3C2F" w:rsidR="009E330F" w:rsidRDefault="00941E64" w:rsidP="00712B88">
            <w:pPr>
              <w:pStyle w:val="BodyText"/>
              <w:rPr>
                <w:lang w:val="en-IN"/>
              </w:rPr>
            </w:pPr>
            <w:r>
              <w:rPr>
                <w:lang w:val="en-IN"/>
              </w:rPr>
              <w:t>7</w:t>
            </w:r>
          </w:p>
        </w:tc>
        <w:tc>
          <w:tcPr>
            <w:tcW w:w="1530" w:type="dxa"/>
          </w:tcPr>
          <w:p w14:paraId="0D8A493A" w14:textId="500961A6" w:rsidR="009E330F" w:rsidRDefault="00941E6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941E64">
              <w:rPr>
                <w:lang w:val="en-GB" w:eastAsia="ja-JP"/>
              </w:rPr>
              <w:t>Create Warehouse</w:t>
            </w:r>
          </w:p>
        </w:tc>
        <w:tc>
          <w:tcPr>
            <w:tcW w:w="3060" w:type="dxa"/>
          </w:tcPr>
          <w:p w14:paraId="1CCE0F3A" w14:textId="282AF286" w:rsidR="00930761" w:rsidRDefault="00930761"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930761">
              <w:rPr>
                <w:lang w:val="en-GB" w:eastAsia="ja-JP"/>
              </w:rPr>
              <w:t>/warehouses/</w:t>
            </w:r>
            <w:proofErr w:type="spellStart"/>
            <w:r w:rsidRPr="00930761">
              <w:rPr>
                <w:lang w:val="en-GB" w:eastAsia="ja-JP"/>
              </w:rPr>
              <w:t>createwarehouse</w:t>
            </w:r>
            <w:proofErr w:type="spellEnd"/>
          </w:p>
          <w:p w14:paraId="0D27FF6E" w14:textId="731D9A54" w:rsidR="009E330F" w:rsidRPr="009E330F" w:rsidRDefault="009E330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1080" w:type="dxa"/>
          </w:tcPr>
          <w:p w14:paraId="527ECBC4" w14:textId="2F493692" w:rsidR="009E330F" w:rsidRDefault="00930761"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655C0FDE" w14:textId="51B678D5" w:rsidR="009E330F" w:rsidRPr="009E330F" w:rsidRDefault="00930761"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941E64">
              <w:rPr>
                <w:lang w:val="en-GB" w:eastAsia="ja-JP"/>
              </w:rPr>
              <w:t xml:space="preserve">Adds a Ship </w:t>
            </w:r>
            <w:proofErr w:type="gramStart"/>
            <w:r w:rsidRPr="00941E64">
              <w:rPr>
                <w:lang w:val="en-GB" w:eastAsia="ja-JP"/>
              </w:rPr>
              <w:t>From</w:t>
            </w:r>
            <w:proofErr w:type="gramEnd"/>
            <w:r w:rsidRPr="00941E64">
              <w:rPr>
                <w:lang w:val="en-GB" w:eastAsia="ja-JP"/>
              </w:rPr>
              <w:t xml:space="preserve"> Location (formerly known as warehouse) to your account.</w:t>
            </w:r>
          </w:p>
        </w:tc>
      </w:tr>
      <w:tr w:rsidR="009E330F" w:rsidRPr="00525A02" w14:paraId="11FFB8DC"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3D6F5BF" w14:textId="60466802" w:rsidR="009E330F" w:rsidRDefault="00930761" w:rsidP="00712B88">
            <w:pPr>
              <w:pStyle w:val="BodyText"/>
              <w:rPr>
                <w:lang w:val="en-IN"/>
              </w:rPr>
            </w:pPr>
            <w:r>
              <w:rPr>
                <w:lang w:val="en-IN"/>
              </w:rPr>
              <w:t>8</w:t>
            </w:r>
          </w:p>
        </w:tc>
        <w:tc>
          <w:tcPr>
            <w:tcW w:w="1530" w:type="dxa"/>
          </w:tcPr>
          <w:p w14:paraId="389E4C4C" w14:textId="0EF0A895" w:rsidR="009E330F" w:rsidRDefault="008B5ACC"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B5ACC">
              <w:rPr>
                <w:lang w:val="en-GB" w:eastAsia="ja-JP"/>
              </w:rPr>
              <w:t>Hold Order Until</w:t>
            </w:r>
          </w:p>
        </w:tc>
        <w:tc>
          <w:tcPr>
            <w:tcW w:w="3060" w:type="dxa"/>
          </w:tcPr>
          <w:p w14:paraId="2BE1C405" w14:textId="0838D058" w:rsidR="009E330F" w:rsidRPr="009E330F" w:rsidRDefault="008B5ACC"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B5ACC">
              <w:rPr>
                <w:lang w:val="en-GB" w:eastAsia="ja-JP"/>
              </w:rPr>
              <w:t>/orders/</w:t>
            </w:r>
            <w:proofErr w:type="spellStart"/>
            <w:r w:rsidRPr="008B5ACC">
              <w:rPr>
                <w:lang w:val="en-GB" w:eastAsia="ja-JP"/>
              </w:rPr>
              <w:t>holduntil</w:t>
            </w:r>
            <w:proofErr w:type="spellEnd"/>
          </w:p>
        </w:tc>
        <w:tc>
          <w:tcPr>
            <w:tcW w:w="1080" w:type="dxa"/>
          </w:tcPr>
          <w:p w14:paraId="0F29C771" w14:textId="25284730" w:rsidR="009E330F" w:rsidRDefault="008B5ACC"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50D4E270" w14:textId="11C38276" w:rsidR="009E330F" w:rsidRPr="009E330F" w:rsidRDefault="008B5ACC"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B5ACC">
              <w:rPr>
                <w:lang w:val="en-GB" w:eastAsia="ja-JP"/>
              </w:rPr>
              <w:t>This method will change the status of the given order to On Hold until the date specified, when the status will automatically change to Awaiting Shipment.</w:t>
            </w:r>
          </w:p>
        </w:tc>
      </w:tr>
      <w:tr w:rsidR="009E330F" w:rsidRPr="00525A02" w14:paraId="1C6AC3E7"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A637F0E" w14:textId="1470A3C4" w:rsidR="009E330F" w:rsidRDefault="008B5ACC" w:rsidP="00712B88">
            <w:pPr>
              <w:pStyle w:val="BodyText"/>
              <w:rPr>
                <w:lang w:val="en-IN"/>
              </w:rPr>
            </w:pPr>
            <w:r>
              <w:rPr>
                <w:lang w:val="en-IN"/>
              </w:rPr>
              <w:t>9</w:t>
            </w:r>
          </w:p>
        </w:tc>
        <w:tc>
          <w:tcPr>
            <w:tcW w:w="1530" w:type="dxa"/>
          </w:tcPr>
          <w:p w14:paraId="760DF939" w14:textId="01BDF746" w:rsidR="009E330F" w:rsidRDefault="0022538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25389">
              <w:rPr>
                <w:lang w:val="en-GB" w:eastAsia="ja-JP"/>
              </w:rPr>
              <w:t>Mark an Order as Shipped</w:t>
            </w:r>
          </w:p>
        </w:tc>
        <w:tc>
          <w:tcPr>
            <w:tcW w:w="3060" w:type="dxa"/>
          </w:tcPr>
          <w:p w14:paraId="111F084E" w14:textId="389AE8A9" w:rsidR="009E330F" w:rsidRPr="009E330F" w:rsidRDefault="0022538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25389">
              <w:rPr>
                <w:lang w:val="en-GB" w:eastAsia="ja-JP"/>
              </w:rPr>
              <w:t>/orders/</w:t>
            </w:r>
            <w:proofErr w:type="spellStart"/>
            <w:r w:rsidRPr="00225389">
              <w:rPr>
                <w:lang w:val="en-GB" w:eastAsia="ja-JP"/>
              </w:rPr>
              <w:t>markasshipped</w:t>
            </w:r>
            <w:proofErr w:type="spellEnd"/>
          </w:p>
        </w:tc>
        <w:tc>
          <w:tcPr>
            <w:tcW w:w="1080" w:type="dxa"/>
          </w:tcPr>
          <w:p w14:paraId="6E8E50E7" w14:textId="063F88A2" w:rsidR="009E330F" w:rsidRDefault="0022538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64C2B370" w14:textId="50510978" w:rsidR="009E330F" w:rsidRPr="009E330F" w:rsidRDefault="0022538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25389">
              <w:rPr>
                <w:lang w:val="en-GB" w:eastAsia="ja-JP"/>
              </w:rPr>
              <w:t xml:space="preserve">Marks an order as shipped without creating a label in </w:t>
            </w:r>
            <w:proofErr w:type="spellStart"/>
            <w:r w:rsidRPr="00225389">
              <w:rPr>
                <w:lang w:val="en-GB" w:eastAsia="ja-JP"/>
              </w:rPr>
              <w:t>ShipStation</w:t>
            </w:r>
            <w:proofErr w:type="spellEnd"/>
            <w:r w:rsidRPr="00225389">
              <w:rPr>
                <w:lang w:val="en-GB" w:eastAsia="ja-JP"/>
              </w:rPr>
              <w:t>.</w:t>
            </w:r>
          </w:p>
        </w:tc>
      </w:tr>
      <w:tr w:rsidR="009E330F" w:rsidRPr="00525A02" w14:paraId="7FA67CF2"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6EA4431" w14:textId="5DCC7B2F" w:rsidR="009E330F" w:rsidRDefault="00225389" w:rsidP="00712B88">
            <w:pPr>
              <w:pStyle w:val="BodyText"/>
              <w:rPr>
                <w:lang w:val="en-IN"/>
              </w:rPr>
            </w:pPr>
            <w:r>
              <w:rPr>
                <w:lang w:val="en-IN"/>
              </w:rPr>
              <w:t xml:space="preserve">10 </w:t>
            </w:r>
          </w:p>
        </w:tc>
        <w:tc>
          <w:tcPr>
            <w:tcW w:w="1530" w:type="dxa"/>
          </w:tcPr>
          <w:p w14:paraId="2446EC63" w14:textId="1EFFC58E" w:rsidR="009E330F" w:rsidRDefault="004636E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4636E3">
              <w:rPr>
                <w:lang w:val="en-GB" w:eastAsia="ja-JP"/>
              </w:rPr>
              <w:t>Subscribe Webhook</w:t>
            </w:r>
          </w:p>
        </w:tc>
        <w:tc>
          <w:tcPr>
            <w:tcW w:w="3060" w:type="dxa"/>
          </w:tcPr>
          <w:p w14:paraId="4FE74A9C" w14:textId="64E717A7" w:rsidR="009E330F" w:rsidRPr="009E330F" w:rsidRDefault="004636E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4636E3">
              <w:rPr>
                <w:lang w:val="en-GB" w:eastAsia="ja-JP"/>
              </w:rPr>
              <w:t>/webhooks/subscribe</w:t>
            </w:r>
          </w:p>
        </w:tc>
        <w:tc>
          <w:tcPr>
            <w:tcW w:w="1080" w:type="dxa"/>
          </w:tcPr>
          <w:p w14:paraId="772628CC" w14:textId="0E8EABD2" w:rsidR="009E330F" w:rsidRDefault="004636E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0DF80A0E" w14:textId="6832D1CD" w:rsidR="009E330F" w:rsidRPr="009E330F" w:rsidRDefault="004636E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4636E3">
              <w:rPr>
                <w:lang w:val="en-GB" w:eastAsia="ja-JP"/>
              </w:rPr>
              <w:t>Subscribes to a specific type of webhook.</w:t>
            </w:r>
          </w:p>
        </w:tc>
      </w:tr>
      <w:tr w:rsidR="004636E3" w:rsidRPr="00525A02" w14:paraId="7FA27214"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6F048C3" w14:textId="65CFC70A" w:rsidR="004636E3" w:rsidRDefault="004636E3" w:rsidP="00712B88">
            <w:pPr>
              <w:pStyle w:val="BodyText"/>
              <w:rPr>
                <w:lang w:val="en-IN"/>
              </w:rPr>
            </w:pPr>
            <w:r>
              <w:rPr>
                <w:lang w:val="en-IN"/>
              </w:rPr>
              <w:t>11</w:t>
            </w:r>
          </w:p>
        </w:tc>
        <w:tc>
          <w:tcPr>
            <w:tcW w:w="1530" w:type="dxa"/>
          </w:tcPr>
          <w:p w14:paraId="5B244312" w14:textId="148338AA" w:rsidR="004636E3" w:rsidRPr="004636E3" w:rsidRDefault="00C7523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C75235">
              <w:rPr>
                <w:lang w:val="en-GB" w:eastAsia="ja-JP"/>
              </w:rPr>
              <w:t>Delete Order</w:t>
            </w:r>
          </w:p>
        </w:tc>
        <w:tc>
          <w:tcPr>
            <w:tcW w:w="3060" w:type="dxa"/>
          </w:tcPr>
          <w:p w14:paraId="192DE867" w14:textId="5C405C8F" w:rsidR="004636E3" w:rsidRPr="004636E3" w:rsidRDefault="00C7523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C75235">
              <w:rPr>
                <w:lang w:val="en-GB" w:eastAsia="ja-JP"/>
              </w:rPr>
              <w:t>/orders/{</w:t>
            </w:r>
            <w:proofErr w:type="spellStart"/>
            <w:r w:rsidRPr="00C75235">
              <w:rPr>
                <w:lang w:val="en-GB" w:eastAsia="ja-JP"/>
              </w:rPr>
              <w:t>orderId</w:t>
            </w:r>
            <w:proofErr w:type="spellEnd"/>
            <w:r w:rsidRPr="00C75235">
              <w:rPr>
                <w:lang w:val="en-GB" w:eastAsia="ja-JP"/>
              </w:rPr>
              <w:t>}</w:t>
            </w:r>
          </w:p>
        </w:tc>
        <w:tc>
          <w:tcPr>
            <w:tcW w:w="1080" w:type="dxa"/>
          </w:tcPr>
          <w:p w14:paraId="11396940" w14:textId="2FE46779" w:rsidR="004636E3" w:rsidRDefault="00C7523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DELETE</w:t>
            </w:r>
          </w:p>
        </w:tc>
        <w:tc>
          <w:tcPr>
            <w:tcW w:w="3865" w:type="dxa"/>
          </w:tcPr>
          <w:p w14:paraId="628767B5" w14:textId="4176D5D8" w:rsidR="004636E3" w:rsidRPr="004636E3" w:rsidRDefault="00C7523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C75235">
              <w:rPr>
                <w:lang w:val="en-GB" w:eastAsia="ja-JP"/>
              </w:rPr>
              <w:t xml:space="preserve">Removes order from </w:t>
            </w:r>
            <w:proofErr w:type="spellStart"/>
            <w:r w:rsidRPr="00C75235">
              <w:rPr>
                <w:lang w:val="en-GB" w:eastAsia="ja-JP"/>
              </w:rPr>
              <w:t>ShipStation's</w:t>
            </w:r>
            <w:proofErr w:type="spellEnd"/>
            <w:r w:rsidRPr="00C75235">
              <w:rPr>
                <w:lang w:val="en-GB" w:eastAsia="ja-JP"/>
              </w:rPr>
              <w:t xml:space="preserve"> UI. Note this is a "soft" delete action so the order will still exist in the </w:t>
            </w:r>
            <w:proofErr w:type="gramStart"/>
            <w:r w:rsidRPr="00C75235">
              <w:rPr>
                <w:lang w:val="en-GB" w:eastAsia="ja-JP"/>
              </w:rPr>
              <w:t>database, but</w:t>
            </w:r>
            <w:proofErr w:type="gramEnd"/>
            <w:r w:rsidRPr="00C75235">
              <w:rPr>
                <w:lang w:val="en-GB" w:eastAsia="ja-JP"/>
              </w:rPr>
              <w:t xml:space="preserve"> will be set to inactive.</w:t>
            </w:r>
          </w:p>
        </w:tc>
      </w:tr>
      <w:tr w:rsidR="004636E3" w:rsidRPr="00525A02" w14:paraId="6BC7F969"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5FF559D" w14:textId="3A9E3D51" w:rsidR="004636E3" w:rsidRDefault="00C75235" w:rsidP="00712B88">
            <w:pPr>
              <w:pStyle w:val="BodyText"/>
              <w:rPr>
                <w:lang w:val="en-IN"/>
              </w:rPr>
            </w:pPr>
            <w:r>
              <w:rPr>
                <w:lang w:val="en-IN"/>
              </w:rPr>
              <w:t>12</w:t>
            </w:r>
          </w:p>
        </w:tc>
        <w:tc>
          <w:tcPr>
            <w:tcW w:w="1530" w:type="dxa"/>
          </w:tcPr>
          <w:p w14:paraId="7F8434AF" w14:textId="53F06D2A" w:rsidR="004636E3" w:rsidRPr="004636E3" w:rsidRDefault="0082366B"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2366B">
              <w:rPr>
                <w:lang w:val="en-GB" w:eastAsia="ja-JP"/>
              </w:rPr>
              <w:t xml:space="preserve">Delete </w:t>
            </w:r>
            <w:r w:rsidRPr="0082366B">
              <w:rPr>
                <w:lang w:val="en-GB" w:eastAsia="ja-JP"/>
              </w:rPr>
              <w:lastRenderedPageBreak/>
              <w:t>Warehouse</w:t>
            </w:r>
          </w:p>
        </w:tc>
        <w:tc>
          <w:tcPr>
            <w:tcW w:w="3060" w:type="dxa"/>
          </w:tcPr>
          <w:p w14:paraId="0DE616D0" w14:textId="0B996B19" w:rsidR="004636E3" w:rsidRPr="004636E3" w:rsidRDefault="0082366B"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2366B">
              <w:rPr>
                <w:lang w:val="en-GB" w:eastAsia="ja-JP"/>
              </w:rPr>
              <w:lastRenderedPageBreak/>
              <w:t>/warehouses/{</w:t>
            </w:r>
            <w:proofErr w:type="spellStart"/>
            <w:r w:rsidRPr="0082366B">
              <w:rPr>
                <w:lang w:val="en-GB" w:eastAsia="ja-JP"/>
              </w:rPr>
              <w:t>warehouseId</w:t>
            </w:r>
            <w:proofErr w:type="spellEnd"/>
            <w:r w:rsidRPr="0082366B">
              <w:rPr>
                <w:lang w:val="en-GB" w:eastAsia="ja-JP"/>
              </w:rPr>
              <w:t>}</w:t>
            </w:r>
          </w:p>
        </w:tc>
        <w:tc>
          <w:tcPr>
            <w:tcW w:w="1080" w:type="dxa"/>
          </w:tcPr>
          <w:p w14:paraId="4F05D924" w14:textId="013268E7" w:rsidR="004636E3" w:rsidRDefault="0082366B"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w:t>
            </w:r>
          </w:p>
        </w:tc>
        <w:tc>
          <w:tcPr>
            <w:tcW w:w="3865" w:type="dxa"/>
          </w:tcPr>
          <w:p w14:paraId="2E682108" w14:textId="7989E54F" w:rsidR="004636E3" w:rsidRPr="004636E3" w:rsidRDefault="0082366B"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2366B">
              <w:rPr>
                <w:lang w:val="en-GB" w:eastAsia="ja-JP"/>
              </w:rPr>
              <w:t xml:space="preserve">Removes a warehouse from </w:t>
            </w:r>
            <w:proofErr w:type="spellStart"/>
            <w:r w:rsidRPr="0082366B">
              <w:rPr>
                <w:lang w:val="en-GB" w:eastAsia="ja-JP"/>
              </w:rPr>
              <w:lastRenderedPageBreak/>
              <w:t>ShipStation's</w:t>
            </w:r>
            <w:proofErr w:type="spellEnd"/>
            <w:r w:rsidRPr="0082366B">
              <w:rPr>
                <w:lang w:val="en-GB" w:eastAsia="ja-JP"/>
              </w:rPr>
              <w:t xml:space="preserve"> UI.</w:t>
            </w:r>
          </w:p>
        </w:tc>
      </w:tr>
      <w:tr w:rsidR="004636E3" w:rsidRPr="00525A02" w14:paraId="3222DA8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1B81240" w14:textId="37C80C41" w:rsidR="004636E3" w:rsidRDefault="0082366B" w:rsidP="00712B88">
            <w:pPr>
              <w:pStyle w:val="BodyText"/>
              <w:rPr>
                <w:lang w:val="en-IN"/>
              </w:rPr>
            </w:pPr>
            <w:r>
              <w:rPr>
                <w:lang w:val="en-IN"/>
              </w:rPr>
              <w:lastRenderedPageBreak/>
              <w:t>13</w:t>
            </w:r>
          </w:p>
        </w:tc>
        <w:tc>
          <w:tcPr>
            <w:tcW w:w="1530" w:type="dxa"/>
          </w:tcPr>
          <w:p w14:paraId="3DA10AAD" w14:textId="11E94DEE" w:rsidR="004636E3" w:rsidRPr="004636E3" w:rsidRDefault="00A63D3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roofErr w:type="spellStart"/>
            <w:r w:rsidRPr="00A63D3D">
              <w:rPr>
                <w:lang w:val="en-GB" w:eastAsia="ja-JP"/>
              </w:rPr>
              <w:t>UnSubscribe</w:t>
            </w:r>
            <w:proofErr w:type="spellEnd"/>
            <w:r w:rsidRPr="00A63D3D">
              <w:rPr>
                <w:lang w:val="en-GB" w:eastAsia="ja-JP"/>
              </w:rPr>
              <w:t xml:space="preserve"> Webhook</w:t>
            </w:r>
          </w:p>
        </w:tc>
        <w:tc>
          <w:tcPr>
            <w:tcW w:w="3060" w:type="dxa"/>
          </w:tcPr>
          <w:p w14:paraId="66235833" w14:textId="3B021A14" w:rsidR="004636E3" w:rsidRPr="004636E3" w:rsidRDefault="00A63D3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A63D3D">
              <w:rPr>
                <w:lang w:val="en-GB" w:eastAsia="ja-JP"/>
              </w:rPr>
              <w:t>/webhooks/{</w:t>
            </w:r>
            <w:proofErr w:type="spellStart"/>
            <w:r w:rsidRPr="00A63D3D">
              <w:rPr>
                <w:lang w:val="en-GB" w:eastAsia="ja-JP"/>
              </w:rPr>
              <w:t>webhookId</w:t>
            </w:r>
            <w:proofErr w:type="spellEnd"/>
            <w:r w:rsidRPr="00A63D3D">
              <w:rPr>
                <w:lang w:val="en-GB" w:eastAsia="ja-JP"/>
              </w:rPr>
              <w:t>}</w:t>
            </w:r>
          </w:p>
        </w:tc>
        <w:tc>
          <w:tcPr>
            <w:tcW w:w="1080" w:type="dxa"/>
          </w:tcPr>
          <w:p w14:paraId="74FB960F" w14:textId="3840A8C7" w:rsidR="004636E3" w:rsidRDefault="00A63D3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DELETE</w:t>
            </w:r>
          </w:p>
        </w:tc>
        <w:tc>
          <w:tcPr>
            <w:tcW w:w="3865" w:type="dxa"/>
          </w:tcPr>
          <w:p w14:paraId="72B8AF1D" w14:textId="2A183AD2" w:rsidR="004636E3" w:rsidRPr="004636E3" w:rsidRDefault="00A63D3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A63D3D">
              <w:rPr>
                <w:lang w:val="en-GB" w:eastAsia="ja-JP"/>
              </w:rPr>
              <w:t>Unsubscribes from a certain webhook.</w:t>
            </w:r>
          </w:p>
        </w:tc>
      </w:tr>
    </w:tbl>
    <w:p w14:paraId="07966503" w14:textId="77777777" w:rsidR="004349A4" w:rsidRPr="008B70D8" w:rsidRDefault="004349A4" w:rsidP="00D5333A">
      <w:pPr>
        <w:pStyle w:val="BodyText"/>
        <w:rPr>
          <w:lang w:val="en-IN"/>
        </w:rPr>
      </w:pPr>
    </w:p>
    <w:p w14:paraId="73605648" w14:textId="08BC0B86" w:rsidR="00660C3C" w:rsidRPr="00732559" w:rsidRDefault="00660C3C" w:rsidP="00660C3C">
      <w:pPr>
        <w:rPr>
          <w:lang w:val="en-IN"/>
        </w:rPr>
      </w:pPr>
    </w:p>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2778034"/>
      <w:r>
        <w:rPr>
          <w:lang w:val="en-GB" w:eastAsia="ja-JP"/>
        </w:rPr>
        <w:t>Us</w:t>
      </w:r>
      <w:r w:rsidR="00800103">
        <w:rPr>
          <w:lang w:val="en-GB" w:eastAsia="ja-JP"/>
        </w:rPr>
        <w:t>age Notes</w:t>
      </w:r>
      <w:bookmarkEnd w:id="10"/>
    </w:p>
    <w:p w14:paraId="57D816DD" w14:textId="35709E28" w:rsidR="00643F59" w:rsidRDefault="00825151" w:rsidP="00825151">
      <w:pPr>
        <w:pStyle w:val="CommentText"/>
        <w:rPr>
          <w:lang w:val="en-US"/>
        </w:rPr>
      </w:pPr>
      <w:r>
        <w:rPr>
          <w:lang w:val="en-GB"/>
        </w:rPr>
        <w:t xml:space="preserve">1. </w:t>
      </w:r>
      <w:r w:rsidR="00643F59" w:rsidRPr="009D57B7">
        <w:rPr>
          <w:lang w:val="en-US"/>
        </w:rPr>
        <w:t xml:space="preserve"> Please specify the valid credentials w</w:t>
      </w:r>
      <w:r w:rsidR="00643F59">
        <w:rPr>
          <w:lang w:val="en-US"/>
        </w:rPr>
        <w:t>hile creating the connection.</w:t>
      </w:r>
    </w:p>
    <w:p w14:paraId="6F100495" w14:textId="65A25296" w:rsidR="00732559" w:rsidRPr="00825151" w:rsidRDefault="00825151" w:rsidP="00825151">
      <w:pPr>
        <w:rPr>
          <w:lang w:val="en-GB" w:eastAsia="ja-JP"/>
        </w:rPr>
        <w:sectPr w:rsidR="00732559" w:rsidRPr="00825151" w:rsidSect="000C3EB7">
          <w:headerReference w:type="default" r:id="rId23"/>
          <w:footerReference w:type="default" r:id="rId24"/>
          <w:headerReference w:type="first" r:id="rId25"/>
          <w:pgSz w:w="12240" w:h="15840" w:code="1"/>
          <w:pgMar w:top="709" w:right="1080" w:bottom="1276" w:left="1080" w:header="488" w:footer="567" w:gutter="0"/>
          <w:cols w:space="708"/>
          <w:docGrid w:linePitch="360"/>
        </w:sectPr>
      </w:pPr>
      <w:r>
        <w:rPr>
          <w:lang w:val="en-US"/>
        </w:rPr>
        <w:t xml:space="preserve">2. </w:t>
      </w:r>
      <w:r w:rsidR="00643F59" w:rsidRPr="00825151">
        <w:rPr>
          <w:lang w:val="en-US"/>
        </w:rPr>
        <w:t>Please make sure connection is in enabled state</w:t>
      </w:r>
    </w:p>
    <w:p w14:paraId="0A82B9D0" w14:textId="77777777" w:rsidR="00733EB2" w:rsidRPr="00E12E7A" w:rsidRDefault="00733EB2" w:rsidP="00733EB2">
      <w:pPr>
        <w:tabs>
          <w:tab w:val="left" w:pos="1764"/>
        </w:tabs>
        <w:rPr>
          <w:lang w:val="en-IN"/>
        </w:rPr>
      </w:pPr>
    </w:p>
    <w:sectPr w:rsidR="00733EB2" w:rsidRPr="00E12E7A" w:rsidSect="003936BF">
      <w:headerReference w:type="even" r:id="rId26"/>
      <w:headerReference w:type="default" r:id="rId27"/>
      <w:footerReference w:type="default" r:id="rId28"/>
      <w:headerReference w:type="first" r:id="rId29"/>
      <w:footerReference w:type="first" r:id="rId30"/>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6948ED" w14:textId="77777777" w:rsidR="002F52D9" w:rsidRDefault="002F52D9" w:rsidP="00B26F6E">
      <w:r>
        <w:separator/>
      </w:r>
    </w:p>
  </w:endnote>
  <w:endnote w:type="continuationSeparator" w:id="0">
    <w:p w14:paraId="6508DFFE" w14:textId="77777777" w:rsidR="002F52D9" w:rsidRDefault="002F52D9"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75F8B" w14:textId="77777777" w:rsidR="00D41E88" w:rsidRDefault="00D41E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D0CC" w14:textId="2CCFD565" w:rsidR="002B4A54" w:rsidRDefault="002B4A54" w:rsidP="000C3EB7">
    <w:pPr>
      <w:rPr>
        <w:color w:val="233356"/>
        <w:sz w:val="20"/>
        <w:szCs w:val="20"/>
      </w:rPr>
    </w:pPr>
    <w:r>
      <w:rPr>
        <w:color w:val="233356"/>
        <w:sz w:val="20"/>
        <w:szCs w:val="20"/>
      </w:rPr>
      <w:tab/>
    </w:r>
    <w:r>
      <w:rPr>
        <w:noProof/>
        <w:color w:val="233356"/>
        <w:sz w:val="20"/>
        <w:szCs w:val="20"/>
        <w:lang w:val="es-ES" w:eastAsia="ja-JP"/>
      </w:rPr>
      <mc:AlternateContent>
        <mc:Choice Requires="wps">
          <w:drawing>
            <wp:anchor distT="0" distB="0" distL="114300" distR="114300" simplePos="0" relativeHeight="251668480" behindDoc="0" locked="0" layoutInCell="1" allowOverlap="1" wp14:anchorId="06CC7FE1" wp14:editId="6E529D0C">
              <wp:simplePos x="0" y="0"/>
              <wp:positionH relativeFrom="column">
                <wp:posOffset>0</wp:posOffset>
              </wp:positionH>
              <wp:positionV relativeFrom="paragraph">
                <wp:posOffset>262890</wp:posOffset>
              </wp:positionV>
              <wp:extent cx="6267450" cy="0"/>
              <wp:effectExtent l="9525" t="8890" r="9525"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5"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48A2AB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"/>
          </w:pict>
        </mc:Fallback>
      </mc:AlternateContent>
    </w:r>
  </w:p>
  <w:p w14:paraId="6BD0EF22" w14:textId="44B3B7CA" w:rsidR="002B4A54" w:rsidRPr="00E12E7A" w:rsidRDefault="002B4A54" w:rsidP="000C3EB7">
    <w:pPr>
      <w:pStyle w:val="Footer"/>
      <w:rPr>
        <w:lang w:val="en-IN"/>
      </w:rPr>
    </w:pPr>
    <w:r w:rsidRPr="008B70D8">
      <w:rPr>
        <w:lang w:val="en-IN"/>
      </w:rPr>
      <w:t>©202</w:t>
    </w:r>
    <w:r w:rsidR="00551CBB">
      <w:rPr>
        <w:lang w:val="en-IN"/>
      </w:rPr>
      <w:t>1</w:t>
    </w:r>
    <w:r w:rsidRPr="008B70D8">
      <w:rPr>
        <w:lang w:val="en-IN"/>
      </w:rPr>
      <w:t xml:space="preserve"> Software AG. All rights reserved.</w:t>
    </w:r>
    <w:r w:rsidRPr="008B70D8">
      <w:rPr>
        <w:lang w:val="en-IN"/>
      </w:rPr>
      <w:tab/>
    </w:r>
    <w:r w:rsidRPr="008B70D8">
      <w:rPr>
        <w:lang w:val="en-IN"/>
      </w:rPr>
      <w:tab/>
    </w:r>
    <w:r w:rsidRPr="00E12E7A">
      <w:rPr>
        <w:lang w:val="en-IN"/>
      </w:rPr>
      <w:t xml:space="preserve">Page </w:t>
    </w:r>
    <w:r w:rsidRPr="005C43EF">
      <w:fldChar w:fldCharType="begin"/>
    </w:r>
    <w:r w:rsidRPr="00E12E7A">
      <w:rPr>
        <w:lang w:val="en-IN"/>
      </w:rPr>
      <w:instrText xml:space="preserve"> PAGE </w:instrText>
    </w:r>
    <w:r w:rsidRPr="005C43EF">
      <w:fldChar w:fldCharType="separate"/>
    </w:r>
    <w:r w:rsidRPr="00E12E7A">
      <w:rPr>
        <w:lang w:val="en-IN"/>
      </w:rPr>
      <w:t>1</w:t>
    </w:r>
    <w:r w:rsidRPr="005C43EF">
      <w:fldChar w:fldCharType="end"/>
    </w:r>
  </w:p>
  <w:p w14:paraId="7F8C029A" w14:textId="77777777" w:rsidR="00B47D63" w:rsidRDefault="00B47D63"/>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525A02"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3"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4"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D95223" w14:textId="77777777" w:rsidR="002F52D9" w:rsidRDefault="002F52D9" w:rsidP="00B26F6E">
      <w:r>
        <w:separator/>
      </w:r>
    </w:p>
  </w:footnote>
  <w:footnote w:type="continuationSeparator" w:id="0">
    <w:p w14:paraId="52CF9185" w14:textId="77777777" w:rsidR="002F52D9" w:rsidRDefault="002F52D9"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7318C1" w14:textId="77777777" w:rsidR="00D41E88" w:rsidRDefault="00D41E8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proofErr w:type="spellStart"/>
    <w:r>
      <w:rPr>
        <w:b/>
        <w:color w:val="003399"/>
        <w:sz w:val="16"/>
        <w:szCs w:val="16"/>
      </w:rPr>
      <w:t>How</w:t>
    </w:r>
    <w:proofErr w:type="spellEnd"/>
    <w:r>
      <w:rPr>
        <w:b/>
        <w:color w:val="003399"/>
        <w:sz w:val="16"/>
        <w:szCs w:val="16"/>
      </w:rPr>
      <w:t xml:space="preserve"> </w:t>
    </w:r>
    <w:proofErr w:type="spellStart"/>
    <w:r>
      <w:rPr>
        <w:b/>
        <w:color w:val="003399"/>
        <w:sz w:val="16"/>
        <w:szCs w:val="16"/>
      </w:rPr>
      <w:t>to</w:t>
    </w:r>
    <w:proofErr w:type="spellEnd"/>
    <w:r>
      <w:rPr>
        <w:b/>
        <w:color w:val="003399"/>
        <w:sz w:val="16"/>
        <w:szCs w:val="16"/>
      </w:rPr>
      <w:t xml:space="preserve"> </w:t>
    </w:r>
    <w:proofErr w:type="spellStart"/>
    <w:r>
      <w:rPr>
        <w:b/>
        <w:color w:val="003399"/>
        <w:sz w:val="16"/>
        <w:szCs w:val="16"/>
      </w:rPr>
      <w:t>approach</w:t>
    </w:r>
    <w:proofErr w:type="spellEnd"/>
    <w:r>
      <w:rPr>
        <w:b/>
        <w:color w:val="003399"/>
        <w:sz w:val="16"/>
        <w:szCs w:val="16"/>
      </w:rPr>
      <w:t xml:space="preserve"> SO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C3F7" w14:textId="550ED9DF" w:rsidR="000D7859" w:rsidRPr="00250AAF" w:rsidRDefault="000D7859" w:rsidP="000D7859">
    <w:pPr>
      <w:pStyle w:val="Header"/>
      <w:rPr>
        <w:lang w:val="en-IN"/>
      </w:rPr>
    </w:pPr>
    <w:r>
      <w:rPr>
        <w:noProof/>
        <w:lang w:val="en-US" w:eastAsia="en-US"/>
      </w:rPr>
      <mc:AlternateContent>
        <mc:Choice Requires="wps">
          <w:drawing>
            <wp:anchor distT="0" distB="0" distL="114300" distR="114300" simplePos="0" relativeHeight="251675648" behindDoc="0" locked="0" layoutInCell="1" allowOverlap="1" wp14:anchorId="4CC873B5" wp14:editId="76E80EBB">
              <wp:simplePos x="0" y="0"/>
              <wp:positionH relativeFrom="column">
                <wp:posOffset>0</wp:posOffset>
              </wp:positionH>
              <wp:positionV relativeFrom="paragraph">
                <wp:posOffset>233045</wp:posOffset>
              </wp:positionV>
              <wp:extent cx="6267450" cy="0"/>
              <wp:effectExtent l="9525" t="13970" r="9525" b="508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shapetype id="_x0000_t32" coordsize="21600,21600" o:oned="t" filled="f" o:spt="32" path="m,l21600,21600e" w14:anchorId="6F01405E">
              <v:path fillok="f" arrowok="t" o:connecttype="none"/>
              <o:lock v:ext="edit" shapetype="t"/>
            </v:shapetype>
            <v:shape id="Straight Arrow Connector 1" style="position:absolute;margin-left:0;margin-top:18.35pt;width:493.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"/>
          </w:pict>
        </mc:Fallback>
      </mc:AlternateContent>
    </w:r>
    <w:r w:rsidRPr="00250AAF">
      <w:rPr>
        <w:lang w:val="en-IN"/>
      </w:rPr>
      <w:t xml:space="preserve"> </w:t>
    </w:r>
    <w:proofErr w:type="spellStart"/>
    <w:r w:rsidRPr="00250AAF">
      <w:rPr>
        <w:lang w:val="en-IN"/>
      </w:rPr>
      <w:t>webMethods</w:t>
    </w:r>
    <w:proofErr w:type="spellEnd"/>
    <w:r w:rsidRPr="00250AAF">
      <w:rPr>
        <w:lang w:val="en-IN"/>
      </w:rPr>
      <w:t xml:space="preserve"> </w:t>
    </w:r>
    <w:proofErr w:type="spellStart"/>
    <w:r w:rsidRPr="00250AAF">
      <w:rPr>
        <w:lang w:val="en-IN"/>
      </w:rPr>
      <w:t>CloudStreams</w:t>
    </w:r>
    <w:proofErr w:type="spellEnd"/>
    <w:r w:rsidRPr="00250AAF">
      <w:rPr>
        <w:lang w:val="en-IN"/>
      </w:rPr>
      <w:t xml:space="preserve"> Provider for </w:t>
    </w:r>
    <w:proofErr w:type="spellStart"/>
    <w:r w:rsidR="00D10D0C">
      <w:rPr>
        <w:lang w:val="en-IN"/>
      </w:rPr>
      <w:t>ShipStation</w:t>
    </w:r>
    <w:proofErr w:type="spellEnd"/>
    <w:r w:rsidRPr="00250AAF">
      <w:rPr>
        <w:lang w:val="en-IN"/>
      </w:rPr>
      <w:t xml:space="preserve"> User's Guide Version </w:t>
    </w:r>
    <w:r>
      <w:rPr>
        <w:lang w:val="en-IN"/>
      </w:rPr>
      <w:t>10.</w:t>
    </w:r>
    <w:r w:rsidR="000D35FA">
      <w:rPr>
        <w:lang w:val="en-IN"/>
      </w:rPr>
      <w:t>11</w:t>
    </w:r>
  </w:p>
  <w:p w14:paraId="17FAD329" w14:textId="7918CDA2" w:rsidR="002B4A54" w:rsidRPr="000D7859" w:rsidRDefault="002B4A54" w:rsidP="000C3EB7">
    <w:pPr>
      <w:pStyle w:val="Header"/>
      <w:rPr>
        <w:lang w:val="en-IN"/>
      </w:rPr>
    </w:pPr>
  </w:p>
  <w:p w14:paraId="1D874881" w14:textId="77777777" w:rsidR="00B47D63" w:rsidRPr="000D7859" w:rsidRDefault="00B47D63">
    <w:pPr>
      <w:rPr>
        <w:lang w:val="en-IN"/>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DBE2A4C" w14:paraId="0C3D9C91" w14:textId="77777777" w:rsidTr="3DBE2A4C">
      <w:tc>
        <w:tcPr>
          <w:tcW w:w="3360" w:type="dxa"/>
        </w:tcPr>
        <w:p w14:paraId="29AA597E" w14:textId="02567A50" w:rsidR="3DBE2A4C" w:rsidRDefault="3DBE2A4C" w:rsidP="3DBE2A4C">
          <w:pPr>
            <w:pStyle w:val="Header"/>
            <w:ind w:left="-115"/>
            <w:rPr>
              <w:szCs w:val="22"/>
            </w:rPr>
          </w:pPr>
        </w:p>
      </w:tc>
      <w:tc>
        <w:tcPr>
          <w:tcW w:w="3360" w:type="dxa"/>
        </w:tcPr>
        <w:p w14:paraId="71CEC1C9" w14:textId="602A020D" w:rsidR="3DBE2A4C" w:rsidRDefault="3DBE2A4C" w:rsidP="3DBE2A4C">
          <w:pPr>
            <w:pStyle w:val="Header"/>
            <w:jc w:val="center"/>
            <w:rPr>
              <w:szCs w:val="22"/>
            </w:rPr>
          </w:pPr>
        </w:p>
      </w:tc>
      <w:tc>
        <w:tcPr>
          <w:tcW w:w="3360" w:type="dxa"/>
        </w:tcPr>
        <w:p w14:paraId="0886FAB0" w14:textId="53F4C3C8" w:rsidR="3DBE2A4C" w:rsidRDefault="3DBE2A4C" w:rsidP="3DBE2A4C">
          <w:pPr>
            <w:pStyle w:val="Header"/>
            <w:ind w:right="-115"/>
            <w:jc w:val="right"/>
            <w:rPr>
              <w:szCs w:val="22"/>
            </w:rPr>
          </w:pPr>
        </w:p>
      </w:tc>
    </w:tr>
  </w:tbl>
  <w:p w14:paraId="29E5B1FD" w14:textId="4EBE89C8" w:rsidR="3DBE2A4C" w:rsidRDefault="3DBE2A4C" w:rsidP="3DBE2A4C">
    <w:pPr>
      <w:pStyle w:val="Header"/>
      <w:rPr>
        <w:szCs w:val="22"/>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1"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366A4AE9"/>
    <w:multiLevelType w:val="hybridMultilevel"/>
    <w:tmpl w:val="76E48A8C"/>
    <w:lvl w:ilvl="0" w:tplc="ECBA596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36E53D7E"/>
    <w:multiLevelType w:val="hybridMultilevel"/>
    <w:tmpl w:val="12BCF7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C8E62F3"/>
    <w:multiLevelType w:val="hybridMultilevel"/>
    <w:tmpl w:val="B62E98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7"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8"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CF2F4B"/>
    <w:multiLevelType w:val="hybridMultilevel"/>
    <w:tmpl w:val="F84070E2"/>
    <w:lvl w:ilvl="0" w:tplc="AE5EFF7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03F18A1"/>
    <w:multiLevelType w:val="hybridMultilevel"/>
    <w:tmpl w:val="1F02D73A"/>
    <w:lvl w:ilvl="0" w:tplc="AE1006A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0"/>
  </w:num>
  <w:num w:numId="3">
    <w:abstractNumId w:val="17"/>
  </w:num>
  <w:num w:numId="4">
    <w:abstractNumId w:val="7"/>
  </w:num>
  <w:num w:numId="5">
    <w:abstractNumId w:val="27"/>
  </w:num>
  <w:num w:numId="6">
    <w:abstractNumId w:val="21"/>
  </w:num>
  <w:num w:numId="7">
    <w:abstractNumId w:val="5"/>
  </w:num>
  <w:num w:numId="8">
    <w:abstractNumId w:val="3"/>
  </w:num>
  <w:num w:numId="9">
    <w:abstractNumId w:val="2"/>
  </w:num>
  <w:num w:numId="10">
    <w:abstractNumId w:val="4"/>
  </w:num>
  <w:num w:numId="11">
    <w:abstractNumId w:val="1"/>
  </w:num>
  <w:num w:numId="12">
    <w:abstractNumId w:val="0"/>
  </w:num>
  <w:num w:numId="13">
    <w:abstractNumId w:val="11"/>
  </w:num>
  <w:num w:numId="14">
    <w:abstractNumId w:val="8"/>
  </w:num>
  <w:num w:numId="15">
    <w:abstractNumId w:val="28"/>
  </w:num>
  <w:num w:numId="16">
    <w:abstractNumId w:val="20"/>
  </w:num>
  <w:num w:numId="17">
    <w:abstractNumId w:val="6"/>
  </w:num>
  <w:num w:numId="18">
    <w:abstractNumId w:val="31"/>
  </w:num>
  <w:num w:numId="19">
    <w:abstractNumId w:val="29"/>
  </w:num>
  <w:num w:numId="20">
    <w:abstractNumId w:val="30"/>
  </w:num>
  <w:num w:numId="21">
    <w:abstractNumId w:val="9"/>
  </w:num>
  <w:num w:numId="22">
    <w:abstractNumId w:val="22"/>
  </w:num>
  <w:num w:numId="23">
    <w:abstractNumId w:val="14"/>
  </w:num>
  <w:num w:numId="24">
    <w:abstractNumId w:val="23"/>
  </w:num>
  <w:num w:numId="25">
    <w:abstractNumId w:val="32"/>
  </w:num>
  <w:num w:numId="26">
    <w:abstractNumId w:val="19"/>
  </w:num>
  <w:num w:numId="27">
    <w:abstractNumId w:val="25"/>
  </w:num>
  <w:num w:numId="28">
    <w:abstractNumId w:val="18"/>
  </w:num>
  <w:num w:numId="29">
    <w:abstractNumId w:val="16"/>
  </w:num>
  <w:num w:numId="30">
    <w:abstractNumId w:val="15"/>
  </w:num>
  <w:num w:numId="31">
    <w:abstractNumId w:val="12"/>
  </w:num>
  <w:num w:numId="32">
    <w:abstractNumId w:val="26"/>
  </w:num>
  <w:num w:numId="33">
    <w:abstractNumId w:val="24"/>
  </w:num>
  <w:num w:numId="34">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405A"/>
    <w:rsid w:val="00014901"/>
    <w:rsid w:val="000152BC"/>
    <w:rsid w:val="0002053E"/>
    <w:rsid w:val="00033B24"/>
    <w:rsid w:val="000361BD"/>
    <w:rsid w:val="00037C37"/>
    <w:rsid w:val="00040690"/>
    <w:rsid w:val="000443AE"/>
    <w:rsid w:val="0004516B"/>
    <w:rsid w:val="00045890"/>
    <w:rsid w:val="00047E02"/>
    <w:rsid w:val="00053253"/>
    <w:rsid w:val="00053C50"/>
    <w:rsid w:val="00057E26"/>
    <w:rsid w:val="000712F3"/>
    <w:rsid w:val="00076827"/>
    <w:rsid w:val="00081026"/>
    <w:rsid w:val="00083EF1"/>
    <w:rsid w:val="00085FFE"/>
    <w:rsid w:val="00086578"/>
    <w:rsid w:val="00093BDF"/>
    <w:rsid w:val="00094955"/>
    <w:rsid w:val="000A04E6"/>
    <w:rsid w:val="000A1BEA"/>
    <w:rsid w:val="000A31DD"/>
    <w:rsid w:val="000A5B99"/>
    <w:rsid w:val="000A6325"/>
    <w:rsid w:val="000B5B6E"/>
    <w:rsid w:val="000B7543"/>
    <w:rsid w:val="000B7F16"/>
    <w:rsid w:val="000C0252"/>
    <w:rsid w:val="000C08E8"/>
    <w:rsid w:val="000C3359"/>
    <w:rsid w:val="000C3B1C"/>
    <w:rsid w:val="000C3EB7"/>
    <w:rsid w:val="000D0161"/>
    <w:rsid w:val="000D2AAA"/>
    <w:rsid w:val="000D35FA"/>
    <w:rsid w:val="000D657A"/>
    <w:rsid w:val="000D7859"/>
    <w:rsid w:val="000D7CA8"/>
    <w:rsid w:val="000E2831"/>
    <w:rsid w:val="000F12D3"/>
    <w:rsid w:val="000F17B0"/>
    <w:rsid w:val="000F1D28"/>
    <w:rsid w:val="000F31AA"/>
    <w:rsid w:val="000F3285"/>
    <w:rsid w:val="000F4795"/>
    <w:rsid w:val="000F5A98"/>
    <w:rsid w:val="001011B8"/>
    <w:rsid w:val="00102FF4"/>
    <w:rsid w:val="0010300A"/>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51BB"/>
    <w:rsid w:val="00145764"/>
    <w:rsid w:val="00152EFC"/>
    <w:rsid w:val="00157EE4"/>
    <w:rsid w:val="001605CF"/>
    <w:rsid w:val="00161E35"/>
    <w:rsid w:val="00162D9E"/>
    <w:rsid w:val="00163170"/>
    <w:rsid w:val="0016446F"/>
    <w:rsid w:val="0017196D"/>
    <w:rsid w:val="00176D7E"/>
    <w:rsid w:val="00177405"/>
    <w:rsid w:val="0017740A"/>
    <w:rsid w:val="00184A12"/>
    <w:rsid w:val="001860C1"/>
    <w:rsid w:val="00187894"/>
    <w:rsid w:val="001945F8"/>
    <w:rsid w:val="00195886"/>
    <w:rsid w:val="001A1F04"/>
    <w:rsid w:val="001A2ED3"/>
    <w:rsid w:val="001A4036"/>
    <w:rsid w:val="001B31C5"/>
    <w:rsid w:val="001B4C70"/>
    <w:rsid w:val="001D0BEB"/>
    <w:rsid w:val="001D3045"/>
    <w:rsid w:val="001D3E9A"/>
    <w:rsid w:val="001D649C"/>
    <w:rsid w:val="001E3B25"/>
    <w:rsid w:val="001F1A78"/>
    <w:rsid w:val="001F5F94"/>
    <w:rsid w:val="001F7B34"/>
    <w:rsid w:val="00201391"/>
    <w:rsid w:val="00211599"/>
    <w:rsid w:val="00214C5E"/>
    <w:rsid w:val="00215BDA"/>
    <w:rsid w:val="00217247"/>
    <w:rsid w:val="00217A09"/>
    <w:rsid w:val="00220A47"/>
    <w:rsid w:val="00224139"/>
    <w:rsid w:val="00224B17"/>
    <w:rsid w:val="00225389"/>
    <w:rsid w:val="00226AF1"/>
    <w:rsid w:val="0022716B"/>
    <w:rsid w:val="00235A6E"/>
    <w:rsid w:val="00237FF5"/>
    <w:rsid w:val="00240C4B"/>
    <w:rsid w:val="00243673"/>
    <w:rsid w:val="0024512A"/>
    <w:rsid w:val="002455F5"/>
    <w:rsid w:val="002460E7"/>
    <w:rsid w:val="002512A6"/>
    <w:rsid w:val="00254BD1"/>
    <w:rsid w:val="00256592"/>
    <w:rsid w:val="002613B5"/>
    <w:rsid w:val="00264EAF"/>
    <w:rsid w:val="00270717"/>
    <w:rsid w:val="002748EC"/>
    <w:rsid w:val="00283BEB"/>
    <w:rsid w:val="00284D8C"/>
    <w:rsid w:val="00285EB1"/>
    <w:rsid w:val="0028742B"/>
    <w:rsid w:val="002904E0"/>
    <w:rsid w:val="00292B89"/>
    <w:rsid w:val="002A207A"/>
    <w:rsid w:val="002A7E1A"/>
    <w:rsid w:val="002B4A54"/>
    <w:rsid w:val="002B4AC7"/>
    <w:rsid w:val="002C659C"/>
    <w:rsid w:val="002D18AB"/>
    <w:rsid w:val="002D2B07"/>
    <w:rsid w:val="002E0C63"/>
    <w:rsid w:val="002E751F"/>
    <w:rsid w:val="002F11DB"/>
    <w:rsid w:val="002F30B9"/>
    <w:rsid w:val="002F50B4"/>
    <w:rsid w:val="002F52D9"/>
    <w:rsid w:val="00310ACE"/>
    <w:rsid w:val="00310C0A"/>
    <w:rsid w:val="0031388F"/>
    <w:rsid w:val="00314249"/>
    <w:rsid w:val="0031554A"/>
    <w:rsid w:val="00322045"/>
    <w:rsid w:val="00327A0B"/>
    <w:rsid w:val="003307AF"/>
    <w:rsid w:val="00332D49"/>
    <w:rsid w:val="003340A3"/>
    <w:rsid w:val="00336AF8"/>
    <w:rsid w:val="00342084"/>
    <w:rsid w:val="003441D5"/>
    <w:rsid w:val="00346FD6"/>
    <w:rsid w:val="003474C0"/>
    <w:rsid w:val="00353087"/>
    <w:rsid w:val="00357C30"/>
    <w:rsid w:val="00357CF3"/>
    <w:rsid w:val="00365972"/>
    <w:rsid w:val="00366A43"/>
    <w:rsid w:val="0036757F"/>
    <w:rsid w:val="003716EF"/>
    <w:rsid w:val="003718B7"/>
    <w:rsid w:val="00380AE3"/>
    <w:rsid w:val="003936BF"/>
    <w:rsid w:val="00394CCD"/>
    <w:rsid w:val="00396572"/>
    <w:rsid w:val="0039676A"/>
    <w:rsid w:val="0039680A"/>
    <w:rsid w:val="003A0ECE"/>
    <w:rsid w:val="003A2B39"/>
    <w:rsid w:val="003A463A"/>
    <w:rsid w:val="003B04CB"/>
    <w:rsid w:val="003B33D7"/>
    <w:rsid w:val="003B4384"/>
    <w:rsid w:val="003C22A7"/>
    <w:rsid w:val="003C3ACA"/>
    <w:rsid w:val="003C7894"/>
    <w:rsid w:val="003D190E"/>
    <w:rsid w:val="003D3EB0"/>
    <w:rsid w:val="003D484D"/>
    <w:rsid w:val="003E188B"/>
    <w:rsid w:val="003E3799"/>
    <w:rsid w:val="003E731B"/>
    <w:rsid w:val="003F58E9"/>
    <w:rsid w:val="003F7C92"/>
    <w:rsid w:val="00410E5D"/>
    <w:rsid w:val="00413D8E"/>
    <w:rsid w:val="004158C1"/>
    <w:rsid w:val="004175BA"/>
    <w:rsid w:val="00420369"/>
    <w:rsid w:val="00420A73"/>
    <w:rsid w:val="00421BE7"/>
    <w:rsid w:val="00424182"/>
    <w:rsid w:val="0043119A"/>
    <w:rsid w:val="004349A4"/>
    <w:rsid w:val="00436FA4"/>
    <w:rsid w:val="00444454"/>
    <w:rsid w:val="00444557"/>
    <w:rsid w:val="004539AA"/>
    <w:rsid w:val="00456179"/>
    <w:rsid w:val="0046301C"/>
    <w:rsid w:val="004636E3"/>
    <w:rsid w:val="004646D3"/>
    <w:rsid w:val="00464709"/>
    <w:rsid w:val="00465B3D"/>
    <w:rsid w:val="00470B40"/>
    <w:rsid w:val="0047529E"/>
    <w:rsid w:val="00475A79"/>
    <w:rsid w:val="004760CA"/>
    <w:rsid w:val="00481106"/>
    <w:rsid w:val="00484953"/>
    <w:rsid w:val="00486EBC"/>
    <w:rsid w:val="00493C84"/>
    <w:rsid w:val="0049584A"/>
    <w:rsid w:val="00495D03"/>
    <w:rsid w:val="00495DD4"/>
    <w:rsid w:val="004964A1"/>
    <w:rsid w:val="004A1A29"/>
    <w:rsid w:val="004A2E66"/>
    <w:rsid w:val="004B0356"/>
    <w:rsid w:val="004B165D"/>
    <w:rsid w:val="004B4896"/>
    <w:rsid w:val="004B5F26"/>
    <w:rsid w:val="004B689C"/>
    <w:rsid w:val="004C1661"/>
    <w:rsid w:val="004C54F3"/>
    <w:rsid w:val="004C721C"/>
    <w:rsid w:val="004E2DF6"/>
    <w:rsid w:val="004F2EBB"/>
    <w:rsid w:val="004F31F3"/>
    <w:rsid w:val="00505C01"/>
    <w:rsid w:val="00506FED"/>
    <w:rsid w:val="00515235"/>
    <w:rsid w:val="005206AB"/>
    <w:rsid w:val="00525A02"/>
    <w:rsid w:val="005261F3"/>
    <w:rsid w:val="00536975"/>
    <w:rsid w:val="00550E26"/>
    <w:rsid w:val="00551142"/>
    <w:rsid w:val="00551454"/>
    <w:rsid w:val="00551967"/>
    <w:rsid w:val="00551BA7"/>
    <w:rsid w:val="00551CBB"/>
    <w:rsid w:val="00552D55"/>
    <w:rsid w:val="0055342D"/>
    <w:rsid w:val="00554CBC"/>
    <w:rsid w:val="00560B1B"/>
    <w:rsid w:val="005618C1"/>
    <w:rsid w:val="00582AB4"/>
    <w:rsid w:val="00591FBA"/>
    <w:rsid w:val="00597BBB"/>
    <w:rsid w:val="005A51D4"/>
    <w:rsid w:val="005A54B9"/>
    <w:rsid w:val="005A6812"/>
    <w:rsid w:val="005B0639"/>
    <w:rsid w:val="005B791F"/>
    <w:rsid w:val="005C0138"/>
    <w:rsid w:val="005C4DA4"/>
    <w:rsid w:val="005C55A9"/>
    <w:rsid w:val="005D0F04"/>
    <w:rsid w:val="005E0F96"/>
    <w:rsid w:val="005E68AC"/>
    <w:rsid w:val="005E7520"/>
    <w:rsid w:val="005E7CE8"/>
    <w:rsid w:val="005F17FC"/>
    <w:rsid w:val="005F1B4B"/>
    <w:rsid w:val="005F77FC"/>
    <w:rsid w:val="0060012B"/>
    <w:rsid w:val="00600AD1"/>
    <w:rsid w:val="00602DD3"/>
    <w:rsid w:val="00615003"/>
    <w:rsid w:val="00624105"/>
    <w:rsid w:val="0063323A"/>
    <w:rsid w:val="006346DD"/>
    <w:rsid w:val="00636809"/>
    <w:rsid w:val="0064112C"/>
    <w:rsid w:val="00642E3E"/>
    <w:rsid w:val="00643AB5"/>
    <w:rsid w:val="00643F59"/>
    <w:rsid w:val="006463B8"/>
    <w:rsid w:val="00646E78"/>
    <w:rsid w:val="00651FB6"/>
    <w:rsid w:val="0065262C"/>
    <w:rsid w:val="00657D2B"/>
    <w:rsid w:val="00660C3C"/>
    <w:rsid w:val="00665966"/>
    <w:rsid w:val="006677D6"/>
    <w:rsid w:val="00671679"/>
    <w:rsid w:val="0067713E"/>
    <w:rsid w:val="006848E8"/>
    <w:rsid w:val="00686091"/>
    <w:rsid w:val="006908F9"/>
    <w:rsid w:val="006922DD"/>
    <w:rsid w:val="00692FED"/>
    <w:rsid w:val="00697074"/>
    <w:rsid w:val="006A1000"/>
    <w:rsid w:val="006A3B49"/>
    <w:rsid w:val="006A6649"/>
    <w:rsid w:val="006B088B"/>
    <w:rsid w:val="006B1054"/>
    <w:rsid w:val="006B50D4"/>
    <w:rsid w:val="006D3E02"/>
    <w:rsid w:val="006E45E0"/>
    <w:rsid w:val="006E7C2D"/>
    <w:rsid w:val="006F0B4D"/>
    <w:rsid w:val="006F2793"/>
    <w:rsid w:val="006F466D"/>
    <w:rsid w:val="006F55EF"/>
    <w:rsid w:val="006F6D4B"/>
    <w:rsid w:val="00700788"/>
    <w:rsid w:val="00712B88"/>
    <w:rsid w:val="007134A3"/>
    <w:rsid w:val="0072166A"/>
    <w:rsid w:val="00732559"/>
    <w:rsid w:val="00733EB2"/>
    <w:rsid w:val="007347F0"/>
    <w:rsid w:val="00737901"/>
    <w:rsid w:val="00740121"/>
    <w:rsid w:val="00740FD2"/>
    <w:rsid w:val="00742FC0"/>
    <w:rsid w:val="007436F0"/>
    <w:rsid w:val="00744200"/>
    <w:rsid w:val="00750C0C"/>
    <w:rsid w:val="00751E7D"/>
    <w:rsid w:val="00751F36"/>
    <w:rsid w:val="0075271B"/>
    <w:rsid w:val="0075417B"/>
    <w:rsid w:val="00755B3C"/>
    <w:rsid w:val="0077326E"/>
    <w:rsid w:val="00773FB9"/>
    <w:rsid w:val="00775299"/>
    <w:rsid w:val="00775422"/>
    <w:rsid w:val="00781A72"/>
    <w:rsid w:val="00786015"/>
    <w:rsid w:val="00793CAF"/>
    <w:rsid w:val="00794C6D"/>
    <w:rsid w:val="007955DE"/>
    <w:rsid w:val="007A3DCF"/>
    <w:rsid w:val="007A7D86"/>
    <w:rsid w:val="007C2798"/>
    <w:rsid w:val="007C3782"/>
    <w:rsid w:val="007C3B08"/>
    <w:rsid w:val="007C56D0"/>
    <w:rsid w:val="007D2680"/>
    <w:rsid w:val="007D6245"/>
    <w:rsid w:val="007D72E1"/>
    <w:rsid w:val="007E1616"/>
    <w:rsid w:val="007E268A"/>
    <w:rsid w:val="007F2962"/>
    <w:rsid w:val="007F749E"/>
    <w:rsid w:val="007F7E53"/>
    <w:rsid w:val="00800103"/>
    <w:rsid w:val="0080680E"/>
    <w:rsid w:val="00810A01"/>
    <w:rsid w:val="00810CD9"/>
    <w:rsid w:val="00816F2D"/>
    <w:rsid w:val="00821F29"/>
    <w:rsid w:val="0082366B"/>
    <w:rsid w:val="00824A42"/>
    <w:rsid w:val="00825151"/>
    <w:rsid w:val="00830708"/>
    <w:rsid w:val="008328F7"/>
    <w:rsid w:val="00832BA2"/>
    <w:rsid w:val="0083506B"/>
    <w:rsid w:val="00842527"/>
    <w:rsid w:val="00843CBB"/>
    <w:rsid w:val="00847A59"/>
    <w:rsid w:val="00847F48"/>
    <w:rsid w:val="00851366"/>
    <w:rsid w:val="00874B3B"/>
    <w:rsid w:val="00880385"/>
    <w:rsid w:val="00880488"/>
    <w:rsid w:val="008864D9"/>
    <w:rsid w:val="008871A5"/>
    <w:rsid w:val="00892315"/>
    <w:rsid w:val="00892905"/>
    <w:rsid w:val="008934B3"/>
    <w:rsid w:val="008946FB"/>
    <w:rsid w:val="00895F60"/>
    <w:rsid w:val="008A2272"/>
    <w:rsid w:val="008A30D3"/>
    <w:rsid w:val="008A496F"/>
    <w:rsid w:val="008B25F6"/>
    <w:rsid w:val="008B5394"/>
    <w:rsid w:val="008B5ACC"/>
    <w:rsid w:val="008B70D8"/>
    <w:rsid w:val="008C0505"/>
    <w:rsid w:val="008C215C"/>
    <w:rsid w:val="008C338C"/>
    <w:rsid w:val="008C44E1"/>
    <w:rsid w:val="008C6350"/>
    <w:rsid w:val="008D085E"/>
    <w:rsid w:val="008D213F"/>
    <w:rsid w:val="008E1193"/>
    <w:rsid w:val="008E5956"/>
    <w:rsid w:val="008F00E5"/>
    <w:rsid w:val="008F721F"/>
    <w:rsid w:val="008F725D"/>
    <w:rsid w:val="00900382"/>
    <w:rsid w:val="009028C1"/>
    <w:rsid w:val="00903A19"/>
    <w:rsid w:val="009118F0"/>
    <w:rsid w:val="009205CD"/>
    <w:rsid w:val="0092370F"/>
    <w:rsid w:val="009237BF"/>
    <w:rsid w:val="00923B6F"/>
    <w:rsid w:val="00925002"/>
    <w:rsid w:val="009254AB"/>
    <w:rsid w:val="00925598"/>
    <w:rsid w:val="00927EF7"/>
    <w:rsid w:val="00927FBC"/>
    <w:rsid w:val="00930761"/>
    <w:rsid w:val="009313D7"/>
    <w:rsid w:val="0093163A"/>
    <w:rsid w:val="009354CE"/>
    <w:rsid w:val="00935728"/>
    <w:rsid w:val="009407A7"/>
    <w:rsid w:val="00941E64"/>
    <w:rsid w:val="009508C2"/>
    <w:rsid w:val="00951DDB"/>
    <w:rsid w:val="0095549C"/>
    <w:rsid w:val="00964D89"/>
    <w:rsid w:val="009700E0"/>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51B"/>
    <w:rsid w:val="009B181B"/>
    <w:rsid w:val="009B320D"/>
    <w:rsid w:val="009B375F"/>
    <w:rsid w:val="009B701D"/>
    <w:rsid w:val="009C3CB8"/>
    <w:rsid w:val="009C3FC8"/>
    <w:rsid w:val="009C4826"/>
    <w:rsid w:val="009C5B30"/>
    <w:rsid w:val="009C6571"/>
    <w:rsid w:val="009C6DB5"/>
    <w:rsid w:val="009D0D53"/>
    <w:rsid w:val="009D231C"/>
    <w:rsid w:val="009D4C63"/>
    <w:rsid w:val="009D74AA"/>
    <w:rsid w:val="009E117F"/>
    <w:rsid w:val="009E330F"/>
    <w:rsid w:val="009F0B9E"/>
    <w:rsid w:val="009F0D75"/>
    <w:rsid w:val="009F17EA"/>
    <w:rsid w:val="009F2C69"/>
    <w:rsid w:val="009F487D"/>
    <w:rsid w:val="00A005B2"/>
    <w:rsid w:val="00A0113B"/>
    <w:rsid w:val="00A02A5E"/>
    <w:rsid w:val="00A031EB"/>
    <w:rsid w:val="00A04983"/>
    <w:rsid w:val="00A05020"/>
    <w:rsid w:val="00A07880"/>
    <w:rsid w:val="00A078FB"/>
    <w:rsid w:val="00A12B08"/>
    <w:rsid w:val="00A20239"/>
    <w:rsid w:val="00A2462A"/>
    <w:rsid w:val="00A249FA"/>
    <w:rsid w:val="00A27AE6"/>
    <w:rsid w:val="00A328E6"/>
    <w:rsid w:val="00A34E9F"/>
    <w:rsid w:val="00A35358"/>
    <w:rsid w:val="00A41655"/>
    <w:rsid w:val="00A41BF8"/>
    <w:rsid w:val="00A43CC9"/>
    <w:rsid w:val="00A45A99"/>
    <w:rsid w:val="00A464A6"/>
    <w:rsid w:val="00A617DB"/>
    <w:rsid w:val="00A627FE"/>
    <w:rsid w:val="00A63D3D"/>
    <w:rsid w:val="00A646B1"/>
    <w:rsid w:val="00A64E9C"/>
    <w:rsid w:val="00A66F04"/>
    <w:rsid w:val="00A83301"/>
    <w:rsid w:val="00A83414"/>
    <w:rsid w:val="00A8776A"/>
    <w:rsid w:val="00A925E7"/>
    <w:rsid w:val="00A94843"/>
    <w:rsid w:val="00AA3901"/>
    <w:rsid w:val="00AA71B0"/>
    <w:rsid w:val="00AA7348"/>
    <w:rsid w:val="00AB6C4C"/>
    <w:rsid w:val="00AB7032"/>
    <w:rsid w:val="00AB7860"/>
    <w:rsid w:val="00AC5B2B"/>
    <w:rsid w:val="00AD41FB"/>
    <w:rsid w:val="00AD4DF4"/>
    <w:rsid w:val="00AD6F60"/>
    <w:rsid w:val="00AF58BA"/>
    <w:rsid w:val="00AF60E7"/>
    <w:rsid w:val="00AF6E87"/>
    <w:rsid w:val="00AF76FA"/>
    <w:rsid w:val="00B0258C"/>
    <w:rsid w:val="00B13E0F"/>
    <w:rsid w:val="00B14B51"/>
    <w:rsid w:val="00B1542A"/>
    <w:rsid w:val="00B17A21"/>
    <w:rsid w:val="00B211C7"/>
    <w:rsid w:val="00B24792"/>
    <w:rsid w:val="00B26F6E"/>
    <w:rsid w:val="00B2788E"/>
    <w:rsid w:val="00B34E54"/>
    <w:rsid w:val="00B40A5A"/>
    <w:rsid w:val="00B466A6"/>
    <w:rsid w:val="00B47D63"/>
    <w:rsid w:val="00B61C5A"/>
    <w:rsid w:val="00B65511"/>
    <w:rsid w:val="00B71813"/>
    <w:rsid w:val="00B77876"/>
    <w:rsid w:val="00B77B11"/>
    <w:rsid w:val="00B82755"/>
    <w:rsid w:val="00B85C3F"/>
    <w:rsid w:val="00B8734C"/>
    <w:rsid w:val="00B91EC6"/>
    <w:rsid w:val="00B92694"/>
    <w:rsid w:val="00B93E5B"/>
    <w:rsid w:val="00BA6639"/>
    <w:rsid w:val="00BB070A"/>
    <w:rsid w:val="00BB0E57"/>
    <w:rsid w:val="00BB2CF2"/>
    <w:rsid w:val="00BB2F59"/>
    <w:rsid w:val="00BB33AC"/>
    <w:rsid w:val="00BB5117"/>
    <w:rsid w:val="00BB6F26"/>
    <w:rsid w:val="00BC1A82"/>
    <w:rsid w:val="00BC25C2"/>
    <w:rsid w:val="00BD05E4"/>
    <w:rsid w:val="00BD7A40"/>
    <w:rsid w:val="00BE4CAC"/>
    <w:rsid w:val="00BE5A1E"/>
    <w:rsid w:val="00BF0CF2"/>
    <w:rsid w:val="00BF4384"/>
    <w:rsid w:val="00BF5A9D"/>
    <w:rsid w:val="00C0200D"/>
    <w:rsid w:val="00C02153"/>
    <w:rsid w:val="00C04C9C"/>
    <w:rsid w:val="00C128E6"/>
    <w:rsid w:val="00C1529D"/>
    <w:rsid w:val="00C16276"/>
    <w:rsid w:val="00C20EAD"/>
    <w:rsid w:val="00C27F60"/>
    <w:rsid w:val="00C303A4"/>
    <w:rsid w:val="00C329DF"/>
    <w:rsid w:val="00C35892"/>
    <w:rsid w:val="00C477FE"/>
    <w:rsid w:val="00C5057A"/>
    <w:rsid w:val="00C53D1C"/>
    <w:rsid w:val="00C56F94"/>
    <w:rsid w:val="00C606F2"/>
    <w:rsid w:val="00C65382"/>
    <w:rsid w:val="00C72704"/>
    <w:rsid w:val="00C73130"/>
    <w:rsid w:val="00C74BAC"/>
    <w:rsid w:val="00C75235"/>
    <w:rsid w:val="00C75291"/>
    <w:rsid w:val="00C81B04"/>
    <w:rsid w:val="00C8350B"/>
    <w:rsid w:val="00CA0D14"/>
    <w:rsid w:val="00CA1289"/>
    <w:rsid w:val="00CA2468"/>
    <w:rsid w:val="00CA402B"/>
    <w:rsid w:val="00CA7A44"/>
    <w:rsid w:val="00CB5758"/>
    <w:rsid w:val="00CB7A51"/>
    <w:rsid w:val="00CC0306"/>
    <w:rsid w:val="00CC4851"/>
    <w:rsid w:val="00CC4E11"/>
    <w:rsid w:val="00CC7D0D"/>
    <w:rsid w:val="00CD25B3"/>
    <w:rsid w:val="00CD4130"/>
    <w:rsid w:val="00CD474F"/>
    <w:rsid w:val="00CD6B7F"/>
    <w:rsid w:val="00CD6F36"/>
    <w:rsid w:val="00CE0B76"/>
    <w:rsid w:val="00CE135F"/>
    <w:rsid w:val="00CE1904"/>
    <w:rsid w:val="00CE5B97"/>
    <w:rsid w:val="00CF2CFA"/>
    <w:rsid w:val="00D00127"/>
    <w:rsid w:val="00D05E2F"/>
    <w:rsid w:val="00D10D0C"/>
    <w:rsid w:val="00D12FE8"/>
    <w:rsid w:val="00D13214"/>
    <w:rsid w:val="00D1606A"/>
    <w:rsid w:val="00D2174D"/>
    <w:rsid w:val="00D218EE"/>
    <w:rsid w:val="00D248E8"/>
    <w:rsid w:val="00D25584"/>
    <w:rsid w:val="00D30DA4"/>
    <w:rsid w:val="00D321DB"/>
    <w:rsid w:val="00D32FAE"/>
    <w:rsid w:val="00D342C8"/>
    <w:rsid w:val="00D35BF6"/>
    <w:rsid w:val="00D36C1C"/>
    <w:rsid w:val="00D41D44"/>
    <w:rsid w:val="00D41E88"/>
    <w:rsid w:val="00D463B3"/>
    <w:rsid w:val="00D5333A"/>
    <w:rsid w:val="00D56BFD"/>
    <w:rsid w:val="00D61015"/>
    <w:rsid w:val="00D63C24"/>
    <w:rsid w:val="00D71F52"/>
    <w:rsid w:val="00D87BE3"/>
    <w:rsid w:val="00D90395"/>
    <w:rsid w:val="00D91354"/>
    <w:rsid w:val="00D92BD5"/>
    <w:rsid w:val="00D95859"/>
    <w:rsid w:val="00D97505"/>
    <w:rsid w:val="00DA1493"/>
    <w:rsid w:val="00DA1B4A"/>
    <w:rsid w:val="00DB74BE"/>
    <w:rsid w:val="00DC0260"/>
    <w:rsid w:val="00DC5824"/>
    <w:rsid w:val="00DD2208"/>
    <w:rsid w:val="00DD3D31"/>
    <w:rsid w:val="00DD4652"/>
    <w:rsid w:val="00DD5D12"/>
    <w:rsid w:val="00DE014F"/>
    <w:rsid w:val="00DE1E12"/>
    <w:rsid w:val="00DE558F"/>
    <w:rsid w:val="00DE5899"/>
    <w:rsid w:val="00DE6257"/>
    <w:rsid w:val="00DF1B04"/>
    <w:rsid w:val="00DF2D8B"/>
    <w:rsid w:val="00DF401A"/>
    <w:rsid w:val="00DF4B2B"/>
    <w:rsid w:val="00DF5811"/>
    <w:rsid w:val="00DF7B3C"/>
    <w:rsid w:val="00E12A40"/>
    <w:rsid w:val="00E12E7A"/>
    <w:rsid w:val="00E14E4F"/>
    <w:rsid w:val="00E25121"/>
    <w:rsid w:val="00E25631"/>
    <w:rsid w:val="00E32057"/>
    <w:rsid w:val="00E35250"/>
    <w:rsid w:val="00E35F89"/>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6476F"/>
    <w:rsid w:val="00E8685A"/>
    <w:rsid w:val="00E86A5F"/>
    <w:rsid w:val="00E87337"/>
    <w:rsid w:val="00EA160D"/>
    <w:rsid w:val="00EA3055"/>
    <w:rsid w:val="00EA3073"/>
    <w:rsid w:val="00EA3D80"/>
    <w:rsid w:val="00EA5CA7"/>
    <w:rsid w:val="00EA600A"/>
    <w:rsid w:val="00EA6A22"/>
    <w:rsid w:val="00EB4673"/>
    <w:rsid w:val="00EC081E"/>
    <w:rsid w:val="00EC0BBE"/>
    <w:rsid w:val="00EC1368"/>
    <w:rsid w:val="00EC1790"/>
    <w:rsid w:val="00EC6214"/>
    <w:rsid w:val="00EC7FD3"/>
    <w:rsid w:val="00ED1416"/>
    <w:rsid w:val="00ED3694"/>
    <w:rsid w:val="00ED7CFE"/>
    <w:rsid w:val="00EE1745"/>
    <w:rsid w:val="00EE30CF"/>
    <w:rsid w:val="00EE3D1A"/>
    <w:rsid w:val="00EF16AC"/>
    <w:rsid w:val="00EF4FEC"/>
    <w:rsid w:val="00F02A48"/>
    <w:rsid w:val="00F06257"/>
    <w:rsid w:val="00F06AE8"/>
    <w:rsid w:val="00F14108"/>
    <w:rsid w:val="00F15B66"/>
    <w:rsid w:val="00F2283F"/>
    <w:rsid w:val="00F23754"/>
    <w:rsid w:val="00F23E98"/>
    <w:rsid w:val="00F252A3"/>
    <w:rsid w:val="00F27949"/>
    <w:rsid w:val="00F3065E"/>
    <w:rsid w:val="00F31551"/>
    <w:rsid w:val="00F34E7F"/>
    <w:rsid w:val="00F41D6A"/>
    <w:rsid w:val="00F442C5"/>
    <w:rsid w:val="00F51486"/>
    <w:rsid w:val="00F53F17"/>
    <w:rsid w:val="00F556D0"/>
    <w:rsid w:val="00F61176"/>
    <w:rsid w:val="00F61EB7"/>
    <w:rsid w:val="00F67F8D"/>
    <w:rsid w:val="00F67FC6"/>
    <w:rsid w:val="00F73942"/>
    <w:rsid w:val="00F74197"/>
    <w:rsid w:val="00F74497"/>
    <w:rsid w:val="00F74FB0"/>
    <w:rsid w:val="00F7502F"/>
    <w:rsid w:val="00F85729"/>
    <w:rsid w:val="00F85B76"/>
    <w:rsid w:val="00F86B50"/>
    <w:rsid w:val="00F927EB"/>
    <w:rsid w:val="00F95103"/>
    <w:rsid w:val="00F9560D"/>
    <w:rsid w:val="00F96654"/>
    <w:rsid w:val="00FA24DC"/>
    <w:rsid w:val="00FA2BAC"/>
    <w:rsid w:val="00FB44AD"/>
    <w:rsid w:val="00FB4719"/>
    <w:rsid w:val="00FB6DD7"/>
    <w:rsid w:val="00FB700B"/>
    <w:rsid w:val="00FC0EAE"/>
    <w:rsid w:val="00FC3485"/>
    <w:rsid w:val="00FC5C03"/>
    <w:rsid w:val="00FC6A89"/>
    <w:rsid w:val="00FC70CC"/>
    <w:rsid w:val="00FC77A9"/>
    <w:rsid w:val="00FD175B"/>
    <w:rsid w:val="00FE2918"/>
    <w:rsid w:val="00FE2E54"/>
    <w:rsid w:val="00FE4CCC"/>
    <w:rsid w:val="00FF1713"/>
    <w:rsid w:val="00FF23AD"/>
    <w:rsid w:val="00FF3605"/>
    <w:rsid w:val="00FF3E4C"/>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documentation.softwareag.com" TargetMode="Externa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4.xml"/><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4.xml"/><Relationship Id="rId28" Type="http://schemas.openxmlformats.org/officeDocument/2006/relationships/footer" Target="footer5.xml"/><Relationship Id="rId10" Type="http://schemas.openxmlformats.org/officeDocument/2006/relationships/image" Target="media/image1.png"/><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header" Target="header7.xml"/><Relationship Id="rId30" Type="http://schemas.openxmlformats.org/officeDocument/2006/relationships/footer" Target="footer6.xml"/></Relationships>
</file>

<file path=word/_rels/footer6.xml.rels><?xml version="1.0" encoding="UTF-8" standalone="yes"?>
<Relationships xmlns="http://schemas.openxmlformats.org/package/2006/relationships"><Relationship Id="rId3" Type="http://schemas.openxmlformats.org/officeDocument/2006/relationships/hyperlink" Target="http://www.SoftwareAG.com" TargetMode="External"/><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 Id="rId5" Type="http://schemas.openxmlformats.org/officeDocument/2006/relationships/image" Target="media/image8.png"/><Relationship Id="rId4" Type="http://schemas.openxmlformats.org/officeDocument/2006/relationships/hyperlink" Target="http://www.SoftwareAG.com" TargetMode="External"/></Relationships>
</file>

<file path=word/_rels/header7.xml.rels><?xml version="1.0" encoding="UTF-8" standalone="yes"?>
<Relationships xmlns="http://schemas.openxmlformats.org/package/2006/relationships"><Relationship Id="rId1" Type="http://schemas.openxmlformats.org/officeDocument/2006/relationships/image" Target="media/image7.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29F97F94-391E-40F4-B20C-CA46E9FA8A90}">
  <ds:schemaRefs>
    <ds:schemaRef ds:uri="http://www.made-in-office.com/empower/docs/template/v1"/>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11</Pages>
  <Words>717</Words>
  <Characters>4093</Characters>
  <Application>Microsoft Office Word</Application>
  <DocSecurity>0</DocSecurity>
  <Lines>34</Lines>
  <Paragraphs>9</Paragraphs>
  <ScaleCrop>false</ScaleCrop>
  <Company/>
  <LinksUpToDate>false</LinksUpToDate>
  <CharactersWithSpaces>4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Neha, Neha</cp:lastModifiedBy>
  <cp:revision>94</cp:revision>
  <cp:lastPrinted>2020-07-23T06:27:00Z</cp:lastPrinted>
  <dcterms:created xsi:type="dcterms:W3CDTF">2022-01-10T17:10:00Z</dcterms:created>
  <dcterms:modified xsi:type="dcterms:W3CDTF">2022-01-30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